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5917FA" w:rsidRDefault="007854C6">
      <w:pPr>
        <w:pStyle w:val="Header"/>
        <w:tabs>
          <w:tab w:val="clear" w:pos="4320"/>
          <w:tab w:val="clear" w:pos="8640"/>
          <w:tab w:val="left" w:pos="2700"/>
        </w:tabs>
        <w:ind w:left="-28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85950</wp:posOffset>
                </wp:positionH>
                <wp:positionV relativeFrom="paragraph">
                  <wp:posOffset>739140</wp:posOffset>
                </wp:positionV>
                <wp:extent cx="4726305" cy="45974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6305" cy="459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3D9" w:rsidRDefault="00B073D9">
                            <w:pPr>
                              <w:jc w:val="right"/>
                              <w:rPr>
                                <w:b/>
                                <w:sz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</w:rPr>
                              <w:t>Meeting Location:  Board of Education Administrative Offices</w:t>
                            </w:r>
                          </w:p>
                          <w:p w:rsidR="00B073D9" w:rsidRDefault="00B073D9">
                            <w:pPr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z w:val="22"/>
                              </w:rPr>
                              <w:t>1</w:t>
                            </w:r>
                            <w:r w:rsidR="00C23A6F">
                              <w:rPr>
                                <w:b/>
                                <w:sz w:val="22"/>
                              </w:rPr>
                              <w:t>7715 Brady Street</w:t>
                            </w:r>
                            <w:r>
                              <w:rPr>
                                <w:b/>
                                <w:sz w:val="22"/>
                              </w:rPr>
                              <w:t>, Redford, MI  48240</w:t>
                            </w:r>
                          </w:p>
                          <w:p w:rsidR="00B073D9" w:rsidRDefault="00B073D9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8.5pt;margin-top:58.2pt;width:372.15pt;height:36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" stroked="f">
                <v:textbox>
                  <w:txbxContent>
                    <w:p w:rsidR="00B073D9" w:rsidRDefault="00B073D9">
                      <w:pPr>
                        <w:jc w:val="right"/>
                        <w:rPr>
                          <w:b/>
                          <w:sz w:val="22"/>
                        </w:rPr>
                      </w:pPr>
                      <w:r>
                        <w:rPr>
                          <w:b/>
                          <w:sz w:val="22"/>
                        </w:rPr>
                        <w:t>Meeting Location:  Board of Education Administrative Offices</w:t>
                      </w:r>
                    </w:p>
                    <w:p w:rsidR="00B073D9" w:rsidRDefault="00B073D9">
                      <w:pPr>
                        <w:jc w:val="right"/>
                        <w:rPr>
                          <w:b/>
                        </w:rPr>
                      </w:pPr>
                      <w:r>
                        <w:rPr>
                          <w:b/>
                          <w:sz w:val="22"/>
                        </w:rPr>
                        <w:t>1</w:t>
                      </w:r>
                      <w:r w:rsidR="00C23A6F">
                        <w:rPr>
                          <w:b/>
                          <w:sz w:val="22"/>
                        </w:rPr>
                        <w:t>7715 Brady Street</w:t>
                      </w:r>
                      <w:r>
                        <w:rPr>
                          <w:b/>
                          <w:sz w:val="22"/>
                        </w:rPr>
                        <w:t>, Redford, MI  48240</w:t>
                      </w:r>
                    </w:p>
                    <w:p w:rsidR="00B073D9" w:rsidRDefault="00B073D9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08735</wp:posOffset>
                </wp:positionH>
                <wp:positionV relativeFrom="paragraph">
                  <wp:posOffset>276860</wp:posOffset>
                </wp:positionV>
                <wp:extent cx="4937760" cy="2794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3D9" w:rsidRDefault="00B073D9">
                            <w:r>
                              <w:rPr>
                                <w:b/>
                                <w:sz w:val="28"/>
                              </w:rPr>
                              <w:t>REDFORD UNION SCHOOLS BOARD OF 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103.05pt;margin-top:21.8pt;width:388.8pt;height:2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+5QhQIAABY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" stroked="f">
                <v:textbox>
                  <w:txbxContent>
                    <w:p w:rsidR="00B073D9" w:rsidRDefault="00B073D9">
                      <w:r>
                        <w:rPr>
                          <w:b/>
                          <w:sz w:val="28"/>
                        </w:rPr>
                        <w:t>REDFORD UNION SCHOOLS BOARD OF 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647700</wp:posOffset>
                </wp:positionV>
                <wp:extent cx="5669280" cy="0"/>
                <wp:effectExtent l="0" t="0" r="0" b="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92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  <w:pict>
              <v:line w14:anchorId="5D4FB272" id="Lin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51pt" to="518.4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9tR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" o:allowincell="f" strokeweight="2.25pt"/>
            </w:pict>
          </mc:Fallback>
        </mc:AlternateContent>
      </w:r>
      <w:r w:rsidR="00B073D9">
        <w:t xml:space="preserve"> </w:t>
      </w:r>
      <w:r>
        <w:rPr>
          <w:noProof/>
        </w:rPr>
        <w:drawing>
          <wp:inline distT="0" distB="0" distL="0" distR="0">
            <wp:extent cx="1076325" cy="1562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73D9">
        <w:t xml:space="preserve">                          </w:t>
      </w:r>
    </w:p>
    <w:p w:rsidR="00B073D9" w:rsidRDefault="00B073D9" w:rsidP="005917FA">
      <w:pPr>
        <w:pStyle w:val="Header"/>
        <w:tabs>
          <w:tab w:val="clear" w:pos="4320"/>
          <w:tab w:val="clear" w:pos="8640"/>
          <w:tab w:val="left" w:pos="2700"/>
        </w:tabs>
        <w:ind w:left="-288"/>
        <w:jc w:val="center"/>
        <w:rPr>
          <w:b/>
        </w:rPr>
      </w:pPr>
      <w:r>
        <w:rPr>
          <w:b/>
          <w:sz w:val="28"/>
        </w:rPr>
        <w:t>REGULAR BOARD MEETING AGENDA</w:t>
      </w:r>
    </w:p>
    <w:p w:rsidR="00B073D9" w:rsidRDefault="003B1601">
      <w:pPr>
        <w:pStyle w:val="Heading4"/>
        <w:spacing w:line="380" w:lineRule="atLeast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May 8</w:t>
      </w:r>
      <w:r w:rsidR="00F466F4">
        <w:rPr>
          <w:rFonts w:ascii="Times New Roman" w:hAnsi="Times New Roman"/>
          <w:sz w:val="28"/>
        </w:rPr>
        <w:t>,</w:t>
      </w:r>
      <w:r w:rsidR="00B073D9">
        <w:rPr>
          <w:rFonts w:ascii="Times New Roman" w:hAnsi="Times New Roman"/>
          <w:sz w:val="28"/>
        </w:rPr>
        <w:t xml:space="preserve"> 201</w:t>
      </w:r>
      <w:r w:rsidR="005C2788">
        <w:rPr>
          <w:rFonts w:ascii="Times New Roman" w:hAnsi="Times New Roman"/>
          <w:sz w:val="28"/>
        </w:rPr>
        <w:t>7</w:t>
      </w:r>
    </w:p>
    <w:p w:rsidR="00B073D9" w:rsidRDefault="00B073D9">
      <w:pPr>
        <w:spacing w:line="380" w:lineRule="atLeast"/>
        <w:jc w:val="center"/>
        <w:rPr>
          <w:b/>
          <w:sz w:val="28"/>
        </w:rPr>
      </w:pPr>
      <w:r>
        <w:rPr>
          <w:b/>
          <w:sz w:val="28"/>
        </w:rPr>
        <w:t xml:space="preserve">7:30 P.M.                        </w:t>
      </w:r>
    </w:p>
    <w:p w:rsidR="00B073D9" w:rsidRDefault="00B073D9">
      <w:pPr>
        <w:pStyle w:val="Header"/>
        <w:tabs>
          <w:tab w:val="clear" w:pos="4320"/>
          <w:tab w:val="clear" w:pos="8640"/>
        </w:tabs>
        <w:jc w:val="center"/>
        <w:rPr>
          <w:sz w:val="16"/>
        </w:rPr>
      </w:pPr>
    </w:p>
    <w:p w:rsidR="005917FA" w:rsidRDefault="005917FA">
      <w:pPr>
        <w:pStyle w:val="Header"/>
        <w:tabs>
          <w:tab w:val="clear" w:pos="4320"/>
          <w:tab w:val="clear" w:pos="8640"/>
        </w:tabs>
        <w:jc w:val="center"/>
        <w:rPr>
          <w:sz w:val="16"/>
        </w:rPr>
      </w:pPr>
    </w:p>
    <w:p w:rsidR="005917FA" w:rsidRDefault="005917FA">
      <w:pPr>
        <w:pStyle w:val="Header"/>
        <w:tabs>
          <w:tab w:val="clear" w:pos="4320"/>
          <w:tab w:val="clear" w:pos="8640"/>
        </w:tabs>
        <w:jc w:val="center"/>
        <w:rPr>
          <w:sz w:val="16"/>
        </w:rPr>
      </w:pPr>
    </w:p>
    <w:p w:rsidR="00B073D9" w:rsidRDefault="00B073D9">
      <w:pPr>
        <w:pStyle w:val="Header"/>
        <w:tabs>
          <w:tab w:val="clear" w:pos="4320"/>
          <w:tab w:val="clear" w:pos="8640"/>
        </w:tabs>
        <w:jc w:val="center"/>
        <w:rPr>
          <w:sz w:val="16"/>
        </w:rPr>
      </w:pPr>
    </w:p>
    <w:p w:rsidR="00B073D9" w:rsidRDefault="00B073D9">
      <w:pPr>
        <w:pStyle w:val="Heading2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CALL TO ORDER (Time:_______)</w:t>
      </w:r>
    </w:p>
    <w:p w:rsidR="00150134" w:rsidRDefault="00B073D9">
      <w:pPr>
        <w:jc w:val="both"/>
        <w:rPr>
          <w:szCs w:val="24"/>
        </w:rPr>
      </w:pPr>
      <w:r>
        <w:rPr>
          <w:szCs w:val="24"/>
        </w:rPr>
        <w:t xml:space="preserve"> </w:t>
      </w:r>
    </w:p>
    <w:p w:rsidR="001C690F" w:rsidRDefault="001C690F">
      <w:pPr>
        <w:jc w:val="both"/>
        <w:rPr>
          <w:szCs w:val="24"/>
        </w:rPr>
      </w:pPr>
    </w:p>
    <w:p w:rsidR="00B073D9" w:rsidRDefault="00B073D9">
      <w:pPr>
        <w:pStyle w:val="Heading5"/>
        <w:numPr>
          <w:ilvl w:val="0"/>
          <w:numId w:val="0"/>
        </w:numPr>
        <w:spacing w:line="30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I.</w:t>
      </w:r>
      <w:r>
        <w:rPr>
          <w:rFonts w:ascii="Times New Roman" w:hAnsi="Times New Roman"/>
          <w:szCs w:val="24"/>
        </w:rPr>
        <w:tab/>
        <w:t>ROLL CALL</w:t>
      </w:r>
    </w:p>
    <w:p w:rsidR="00935646" w:rsidRDefault="00B073D9">
      <w:pPr>
        <w:pStyle w:val="BodyTextIndent2"/>
        <w:tabs>
          <w:tab w:val="left" w:pos="720"/>
          <w:tab w:val="left" w:pos="3150"/>
          <w:tab w:val="left" w:pos="5490"/>
          <w:tab w:val="left" w:pos="7200"/>
          <w:tab w:val="left" w:pos="8280"/>
        </w:tabs>
        <w:rPr>
          <w:szCs w:val="24"/>
        </w:rPr>
      </w:pPr>
      <w:r>
        <w:rPr>
          <w:rFonts w:ascii="Times New Roman" w:hAnsi="Times New Roman"/>
          <w:szCs w:val="24"/>
        </w:rPr>
        <w:tab/>
        <w:t xml:space="preserve">S. Caloia </w:t>
      </w:r>
      <w:r>
        <w:rPr>
          <w:szCs w:val="24"/>
        </w:rPr>
        <w:t>_____</w:t>
      </w:r>
      <w:r w:rsidR="00935646">
        <w:rPr>
          <w:szCs w:val="24"/>
        </w:rPr>
        <w:t xml:space="preserve"> C. Doby _______ </w:t>
      </w:r>
      <w:r>
        <w:rPr>
          <w:rFonts w:ascii="Times New Roman" w:hAnsi="Times New Roman"/>
          <w:szCs w:val="24"/>
        </w:rPr>
        <w:t xml:space="preserve">T. Graham _____ L. Gubachy </w:t>
      </w:r>
      <w:r>
        <w:rPr>
          <w:szCs w:val="24"/>
        </w:rPr>
        <w:t xml:space="preserve">____ </w:t>
      </w:r>
      <w:r w:rsidR="00693329">
        <w:rPr>
          <w:szCs w:val="24"/>
        </w:rPr>
        <w:t>P. Isabell ______</w:t>
      </w:r>
    </w:p>
    <w:p w:rsidR="00935646" w:rsidRDefault="00935646">
      <w:pPr>
        <w:pStyle w:val="BodyTextIndent2"/>
        <w:tabs>
          <w:tab w:val="left" w:pos="720"/>
          <w:tab w:val="left" w:pos="3150"/>
          <w:tab w:val="left" w:pos="5490"/>
          <w:tab w:val="left" w:pos="7200"/>
          <w:tab w:val="left" w:pos="8280"/>
        </w:tabs>
        <w:rPr>
          <w:szCs w:val="24"/>
        </w:rPr>
      </w:pPr>
      <w:r>
        <w:rPr>
          <w:rFonts w:ascii="Times New Roman" w:hAnsi="Times New Roman"/>
          <w:szCs w:val="24"/>
        </w:rPr>
        <w:t xml:space="preserve"> </w:t>
      </w:r>
    </w:p>
    <w:p w:rsidR="00B073D9" w:rsidRDefault="00693329">
      <w:pPr>
        <w:pStyle w:val="BodyTextIndent2"/>
        <w:tabs>
          <w:tab w:val="left" w:pos="720"/>
          <w:tab w:val="left" w:pos="3150"/>
          <w:tab w:val="left" w:pos="5490"/>
          <w:tab w:val="left" w:pos="7200"/>
          <w:tab w:val="left" w:pos="8280"/>
        </w:tabs>
        <w:rPr>
          <w:szCs w:val="24"/>
        </w:rPr>
      </w:pPr>
      <w:r>
        <w:rPr>
          <w:szCs w:val="24"/>
        </w:rPr>
        <w:t xml:space="preserve">      </w:t>
      </w:r>
      <w:r w:rsidR="00B073D9">
        <w:rPr>
          <w:rFonts w:ascii="Times New Roman" w:hAnsi="Times New Roman"/>
          <w:szCs w:val="24"/>
        </w:rPr>
        <w:t xml:space="preserve">J. Kurland ______ E. Pridemore______   </w:t>
      </w:r>
    </w:p>
    <w:p w:rsidR="00150134" w:rsidRDefault="00150134">
      <w:pPr>
        <w:tabs>
          <w:tab w:val="left" w:pos="1440"/>
          <w:tab w:val="left" w:pos="4050"/>
          <w:tab w:val="left" w:pos="5490"/>
          <w:tab w:val="left" w:pos="6210"/>
          <w:tab w:val="left" w:pos="6750"/>
          <w:tab w:val="left" w:pos="8280"/>
        </w:tabs>
        <w:spacing w:line="300" w:lineRule="atLeast"/>
        <w:ind w:left="720"/>
        <w:jc w:val="both"/>
        <w:rPr>
          <w:szCs w:val="24"/>
        </w:rPr>
      </w:pPr>
    </w:p>
    <w:p w:rsidR="00D5746A" w:rsidRDefault="00D5746A">
      <w:pPr>
        <w:tabs>
          <w:tab w:val="left" w:pos="1440"/>
          <w:tab w:val="left" w:pos="4050"/>
          <w:tab w:val="left" w:pos="5490"/>
          <w:tab w:val="left" w:pos="6210"/>
          <w:tab w:val="left" w:pos="6750"/>
          <w:tab w:val="left" w:pos="8280"/>
        </w:tabs>
        <w:spacing w:line="300" w:lineRule="atLeast"/>
        <w:ind w:left="720"/>
        <w:jc w:val="both"/>
        <w:rPr>
          <w:szCs w:val="24"/>
        </w:rPr>
      </w:pPr>
    </w:p>
    <w:p w:rsidR="00B073D9" w:rsidRDefault="00B073D9" w:rsidP="00EF5374">
      <w:pPr>
        <w:pStyle w:val="Heading5"/>
        <w:numPr>
          <w:ilvl w:val="0"/>
          <w:numId w:val="3"/>
        </w:numPr>
        <w:rPr>
          <w:szCs w:val="24"/>
        </w:rPr>
      </w:pPr>
      <w:r>
        <w:rPr>
          <w:szCs w:val="24"/>
        </w:rPr>
        <w:t xml:space="preserve">PLEDGE OF ALLEGIANCE </w:t>
      </w:r>
    </w:p>
    <w:p w:rsidR="000D0D28" w:rsidRDefault="000D0D28" w:rsidP="000D0D28"/>
    <w:p w:rsidR="006B6035" w:rsidRDefault="006B6035" w:rsidP="00E93CD3"/>
    <w:p w:rsidR="00E2488D" w:rsidRDefault="00E2488D" w:rsidP="00EF5374">
      <w:pPr>
        <w:pStyle w:val="ListParagraph"/>
        <w:numPr>
          <w:ilvl w:val="0"/>
          <w:numId w:val="5"/>
        </w:numPr>
        <w:rPr>
          <w:rFonts w:ascii="CG Times" w:hAnsi="CG Times"/>
          <w:b/>
          <w:szCs w:val="24"/>
        </w:rPr>
      </w:pPr>
      <w:r w:rsidRPr="00E2488D">
        <w:rPr>
          <w:rFonts w:ascii="CG Times" w:hAnsi="CG Times"/>
          <w:b/>
          <w:szCs w:val="24"/>
        </w:rPr>
        <w:t>CALL TO THE AUDIENCE: Public Participation Regarding Agenda Items</w:t>
      </w:r>
    </w:p>
    <w:p w:rsidR="00E4541D" w:rsidRDefault="00E4541D" w:rsidP="00E4541D"/>
    <w:p w:rsidR="00E2488D" w:rsidRDefault="00E2488D" w:rsidP="00E2488D">
      <w:pPr>
        <w:pStyle w:val="Heading6"/>
        <w:numPr>
          <w:ilvl w:val="0"/>
          <w:numId w:val="0"/>
        </w:numPr>
        <w:ind w:left="720"/>
        <w:jc w:val="both"/>
        <w:rPr>
          <w:sz w:val="24"/>
          <w:szCs w:val="24"/>
        </w:rPr>
      </w:pPr>
    </w:p>
    <w:p w:rsidR="00B073D9" w:rsidRDefault="00B073D9" w:rsidP="00EF5374">
      <w:pPr>
        <w:pStyle w:val="Heading6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ESIDENT’S REMARKS  </w:t>
      </w:r>
    </w:p>
    <w:p w:rsidR="00517D99" w:rsidRDefault="00B073D9" w:rsidP="00956712">
      <w:pPr>
        <w:pStyle w:val="Heading6"/>
        <w:numPr>
          <w:ilvl w:val="0"/>
          <w:numId w:val="0"/>
        </w:numPr>
        <w:jc w:val="both"/>
      </w:pPr>
      <w:r>
        <w:rPr>
          <w:sz w:val="24"/>
          <w:szCs w:val="24"/>
        </w:rPr>
        <w:tab/>
        <w:t xml:space="preserve">- </w:t>
      </w:r>
      <w:r>
        <w:rPr>
          <w:b w:val="0"/>
          <w:sz w:val="24"/>
          <w:szCs w:val="24"/>
        </w:rPr>
        <w:t>Please place all cell phones on silent</w:t>
      </w:r>
    </w:p>
    <w:p w:rsidR="00C5600D" w:rsidRDefault="00C5600D" w:rsidP="00FC65FF">
      <w:pPr>
        <w:pStyle w:val="Heading6"/>
        <w:numPr>
          <w:ilvl w:val="0"/>
          <w:numId w:val="0"/>
        </w:numPr>
        <w:jc w:val="both"/>
      </w:pPr>
    </w:p>
    <w:p w:rsidR="001C690F" w:rsidRPr="00956712" w:rsidRDefault="001C690F" w:rsidP="00956712"/>
    <w:p w:rsidR="00B073D9" w:rsidRDefault="00B073D9" w:rsidP="00EF5374">
      <w:pPr>
        <w:pStyle w:val="Heading6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SUPERINTENDENT’S REMARKS</w:t>
      </w:r>
    </w:p>
    <w:p w:rsidR="00EB7758" w:rsidRDefault="00EB7758" w:rsidP="00EB7758">
      <w:pPr>
        <w:ind w:left="720"/>
      </w:pPr>
    </w:p>
    <w:p w:rsidR="00F36324" w:rsidRDefault="00F36324" w:rsidP="00F36324">
      <w:pPr>
        <w:ind w:left="720" w:right="-360" w:firstLine="360"/>
      </w:pPr>
    </w:p>
    <w:p w:rsidR="00B073D9" w:rsidRPr="002659A8" w:rsidRDefault="00B073D9" w:rsidP="002659A8">
      <w:pPr>
        <w:pStyle w:val="ListParagraph"/>
        <w:numPr>
          <w:ilvl w:val="0"/>
          <w:numId w:val="5"/>
        </w:numPr>
      </w:pPr>
      <w:r w:rsidRPr="002659A8">
        <w:rPr>
          <w:b/>
          <w:szCs w:val="24"/>
        </w:rPr>
        <w:t xml:space="preserve">ADOPTION OF AGENDA </w:t>
      </w:r>
    </w:p>
    <w:p w:rsidR="00B073D9" w:rsidRDefault="00B073D9" w:rsidP="00A40D76">
      <w:pPr>
        <w:tabs>
          <w:tab w:val="num" w:pos="720"/>
        </w:tabs>
        <w:ind w:left="720"/>
        <w:rPr>
          <w:b/>
          <w:szCs w:val="24"/>
        </w:rPr>
      </w:pPr>
      <w:r>
        <w:rPr>
          <w:szCs w:val="24"/>
        </w:rPr>
        <w:t xml:space="preserve">Motion to adopt the agenda of the </w:t>
      </w:r>
      <w:r w:rsidR="003B1601">
        <w:rPr>
          <w:szCs w:val="24"/>
        </w:rPr>
        <w:t>May 8,</w:t>
      </w:r>
      <w:r>
        <w:rPr>
          <w:szCs w:val="24"/>
        </w:rPr>
        <w:t xml:space="preserve"> </w:t>
      </w:r>
      <w:r w:rsidRPr="00E91BE0">
        <w:rPr>
          <w:noProof/>
          <w:szCs w:val="24"/>
        </w:rPr>
        <w:t>201</w:t>
      </w:r>
      <w:r w:rsidR="00A40D76" w:rsidRPr="00E91BE0">
        <w:rPr>
          <w:noProof/>
          <w:szCs w:val="24"/>
        </w:rPr>
        <w:t>7</w:t>
      </w:r>
      <w:r w:rsidR="00E91BE0">
        <w:rPr>
          <w:noProof/>
          <w:szCs w:val="24"/>
        </w:rPr>
        <w:t>,</w:t>
      </w:r>
      <w:r>
        <w:rPr>
          <w:szCs w:val="24"/>
        </w:rPr>
        <w:t xml:space="preserve"> regular meeting as presented/amended.</w:t>
      </w:r>
    </w:p>
    <w:p w:rsidR="00B073D9" w:rsidRDefault="00B073D9" w:rsidP="00A40D76">
      <w:pPr>
        <w:ind w:firstLine="720"/>
        <w:rPr>
          <w:szCs w:val="24"/>
        </w:rPr>
      </w:pPr>
      <w:r>
        <w:rPr>
          <w:szCs w:val="24"/>
        </w:rPr>
        <w:t xml:space="preserve">      </w:t>
      </w:r>
    </w:p>
    <w:p w:rsidR="00E16766" w:rsidRPr="007F4276" w:rsidRDefault="00B073D9" w:rsidP="007F4276">
      <w:pPr>
        <w:ind w:left="720"/>
        <w:rPr>
          <w:szCs w:val="24"/>
        </w:rPr>
      </w:pPr>
      <w:r>
        <w:rPr>
          <w:szCs w:val="24"/>
        </w:rPr>
        <w:t xml:space="preserve">     MOVED BY _______ SECONDED BY ________ Yes: _____ No: _____ Motion: ________</w:t>
      </w:r>
    </w:p>
    <w:p w:rsidR="00BF54DD" w:rsidRDefault="00BF54DD" w:rsidP="00BF54DD">
      <w:pPr>
        <w:jc w:val="both"/>
        <w:rPr>
          <w:b/>
          <w:szCs w:val="24"/>
        </w:rPr>
      </w:pPr>
    </w:p>
    <w:p w:rsidR="00BF54DD" w:rsidRPr="00BF54DD" w:rsidRDefault="00BF54DD" w:rsidP="00BF54DD">
      <w:pPr>
        <w:jc w:val="both"/>
        <w:rPr>
          <w:b/>
          <w:szCs w:val="24"/>
        </w:rPr>
      </w:pPr>
    </w:p>
    <w:p w:rsidR="00B073D9" w:rsidRDefault="00B073D9" w:rsidP="00EF5374">
      <w:pPr>
        <w:numPr>
          <w:ilvl w:val="0"/>
          <w:numId w:val="5"/>
        </w:numPr>
        <w:jc w:val="both"/>
        <w:rPr>
          <w:szCs w:val="24"/>
        </w:rPr>
      </w:pPr>
      <w:r>
        <w:rPr>
          <w:b/>
          <w:szCs w:val="24"/>
        </w:rPr>
        <w:t>COMMUNICATIONS RECEIVED BY THE BOARD SECRETARY</w:t>
      </w:r>
      <w:r>
        <w:rPr>
          <w:szCs w:val="24"/>
        </w:rPr>
        <w:t>:</w:t>
      </w:r>
    </w:p>
    <w:p w:rsidR="00067216" w:rsidRDefault="00067216" w:rsidP="00EF45EB">
      <w:pPr>
        <w:ind w:left="720"/>
        <w:jc w:val="both"/>
        <w:rPr>
          <w:b/>
          <w:szCs w:val="24"/>
        </w:rPr>
      </w:pPr>
    </w:p>
    <w:p w:rsidR="00956712" w:rsidRDefault="00956712" w:rsidP="00EF45EB">
      <w:pPr>
        <w:ind w:left="720"/>
        <w:jc w:val="both"/>
        <w:rPr>
          <w:b/>
          <w:szCs w:val="24"/>
        </w:rPr>
      </w:pPr>
    </w:p>
    <w:p w:rsidR="007D575B" w:rsidRDefault="007D575B" w:rsidP="00EF45EB">
      <w:pPr>
        <w:ind w:left="720"/>
        <w:jc w:val="both"/>
        <w:rPr>
          <w:b/>
          <w:szCs w:val="24"/>
        </w:rPr>
      </w:pPr>
    </w:p>
    <w:p w:rsidR="007D575B" w:rsidRDefault="007D575B" w:rsidP="00EF45EB">
      <w:pPr>
        <w:ind w:left="720"/>
        <w:jc w:val="both"/>
        <w:rPr>
          <w:b/>
          <w:szCs w:val="24"/>
        </w:rPr>
      </w:pPr>
    </w:p>
    <w:p w:rsidR="007D575B" w:rsidRDefault="007D575B" w:rsidP="00EF45EB">
      <w:pPr>
        <w:ind w:left="720"/>
        <w:jc w:val="both"/>
        <w:rPr>
          <w:b/>
          <w:szCs w:val="24"/>
        </w:rPr>
      </w:pPr>
    </w:p>
    <w:p w:rsidR="00B073D9" w:rsidRPr="00C507F7" w:rsidRDefault="00B073D9" w:rsidP="00EF5374">
      <w:pPr>
        <w:numPr>
          <w:ilvl w:val="0"/>
          <w:numId w:val="5"/>
        </w:numPr>
        <w:jc w:val="both"/>
        <w:rPr>
          <w:szCs w:val="24"/>
        </w:rPr>
      </w:pPr>
      <w:r w:rsidRPr="00C507F7">
        <w:rPr>
          <w:b/>
          <w:bCs/>
          <w:szCs w:val="24"/>
        </w:rPr>
        <w:lastRenderedPageBreak/>
        <w:t>ASSISTANT SUPERINTENDENT OF BUSINESS SERVICES COMMUNICATION:</w:t>
      </w:r>
    </w:p>
    <w:p w:rsidR="001C690F" w:rsidRPr="00A534C9" w:rsidRDefault="00DA5EE3" w:rsidP="000216AC">
      <w:pPr>
        <w:jc w:val="both"/>
        <w:rPr>
          <w:bCs/>
          <w:szCs w:val="24"/>
        </w:rPr>
      </w:pPr>
      <w:r>
        <w:rPr>
          <w:b/>
          <w:bCs/>
          <w:szCs w:val="24"/>
        </w:rPr>
        <w:tab/>
      </w:r>
      <w:r w:rsidRPr="00A534C9">
        <w:rPr>
          <w:bCs/>
          <w:szCs w:val="24"/>
        </w:rPr>
        <w:t>Winston Property</w:t>
      </w:r>
    </w:p>
    <w:p w:rsidR="007F589A" w:rsidRDefault="007F589A" w:rsidP="003E4B8B">
      <w:pPr>
        <w:jc w:val="both"/>
        <w:rPr>
          <w:szCs w:val="24"/>
        </w:rPr>
      </w:pPr>
    </w:p>
    <w:p w:rsidR="00DA5EE3" w:rsidRDefault="00DA5EE3" w:rsidP="003E4B8B">
      <w:pPr>
        <w:jc w:val="both"/>
        <w:rPr>
          <w:szCs w:val="24"/>
        </w:rPr>
      </w:pPr>
    </w:p>
    <w:p w:rsidR="000216AC" w:rsidRDefault="000216AC" w:rsidP="008C11E2">
      <w:pPr>
        <w:numPr>
          <w:ilvl w:val="0"/>
          <w:numId w:val="10"/>
        </w:numPr>
        <w:jc w:val="both"/>
        <w:rPr>
          <w:b/>
          <w:szCs w:val="24"/>
        </w:rPr>
      </w:pPr>
      <w:r>
        <w:rPr>
          <w:b/>
          <w:szCs w:val="24"/>
        </w:rPr>
        <w:t>ADMINISTRATIVE COMMITTEE REPORTS:</w:t>
      </w:r>
    </w:p>
    <w:p w:rsidR="000216AC" w:rsidRDefault="000216AC" w:rsidP="000216AC">
      <w:pPr>
        <w:pStyle w:val="ListParagraph"/>
        <w:numPr>
          <w:ilvl w:val="1"/>
          <w:numId w:val="10"/>
        </w:numPr>
        <w:ind w:left="1080"/>
        <w:jc w:val="both"/>
        <w:rPr>
          <w:szCs w:val="24"/>
        </w:rPr>
      </w:pPr>
      <w:r w:rsidRPr="00CF15D4">
        <w:rPr>
          <w:szCs w:val="24"/>
        </w:rPr>
        <w:t>Building/Facilities</w:t>
      </w:r>
    </w:p>
    <w:p w:rsidR="000216AC" w:rsidRDefault="000216AC" w:rsidP="000216AC">
      <w:pPr>
        <w:pStyle w:val="ListParagraph"/>
        <w:numPr>
          <w:ilvl w:val="1"/>
          <w:numId w:val="10"/>
        </w:numPr>
        <w:ind w:left="1080"/>
        <w:jc w:val="both"/>
        <w:rPr>
          <w:szCs w:val="24"/>
        </w:rPr>
      </w:pPr>
      <w:r>
        <w:rPr>
          <w:szCs w:val="24"/>
        </w:rPr>
        <w:t>Personnel/Policy Committee</w:t>
      </w:r>
    </w:p>
    <w:p w:rsidR="000216AC" w:rsidRDefault="000216AC" w:rsidP="000216AC">
      <w:pPr>
        <w:pStyle w:val="ListParagraph"/>
        <w:numPr>
          <w:ilvl w:val="1"/>
          <w:numId w:val="10"/>
        </w:numPr>
        <w:ind w:left="1080"/>
        <w:jc w:val="both"/>
        <w:rPr>
          <w:szCs w:val="24"/>
        </w:rPr>
      </w:pPr>
      <w:r>
        <w:rPr>
          <w:szCs w:val="24"/>
        </w:rPr>
        <w:t>Finance Committee</w:t>
      </w:r>
    </w:p>
    <w:p w:rsidR="000216AC" w:rsidRPr="00CF15D4" w:rsidRDefault="000216AC" w:rsidP="000216AC">
      <w:pPr>
        <w:pStyle w:val="ListParagraph"/>
        <w:numPr>
          <w:ilvl w:val="1"/>
          <w:numId w:val="10"/>
        </w:numPr>
        <w:ind w:left="1080"/>
        <w:jc w:val="both"/>
        <w:rPr>
          <w:szCs w:val="24"/>
        </w:rPr>
      </w:pPr>
      <w:r>
        <w:rPr>
          <w:szCs w:val="24"/>
        </w:rPr>
        <w:t>Curriculum/Achievement Committee</w:t>
      </w:r>
    </w:p>
    <w:p w:rsidR="000216AC" w:rsidRDefault="000216AC" w:rsidP="000216AC">
      <w:pPr>
        <w:ind w:left="720"/>
        <w:jc w:val="both"/>
        <w:rPr>
          <w:b/>
          <w:szCs w:val="24"/>
        </w:rPr>
      </w:pPr>
    </w:p>
    <w:p w:rsidR="001C690F" w:rsidRDefault="001C690F" w:rsidP="000216AC">
      <w:pPr>
        <w:ind w:left="720"/>
        <w:jc w:val="both"/>
        <w:rPr>
          <w:b/>
          <w:szCs w:val="24"/>
        </w:rPr>
      </w:pPr>
    </w:p>
    <w:p w:rsidR="00131738" w:rsidRPr="00131738" w:rsidRDefault="00131738" w:rsidP="000216AC">
      <w:pPr>
        <w:numPr>
          <w:ilvl w:val="0"/>
          <w:numId w:val="10"/>
        </w:numPr>
        <w:jc w:val="both"/>
        <w:rPr>
          <w:b/>
          <w:szCs w:val="24"/>
        </w:rPr>
      </w:pPr>
      <w:r w:rsidRPr="00131738">
        <w:rPr>
          <w:b/>
          <w:szCs w:val="24"/>
        </w:rPr>
        <w:t>CONSENT AGENDA:</w:t>
      </w:r>
    </w:p>
    <w:p w:rsidR="005917FA" w:rsidRDefault="00776B0F" w:rsidP="006814EA">
      <w:pPr>
        <w:pStyle w:val="ListParagraph"/>
        <w:numPr>
          <w:ilvl w:val="0"/>
          <w:numId w:val="7"/>
        </w:numPr>
        <w:ind w:right="360"/>
        <w:jc w:val="both"/>
        <w:rPr>
          <w:szCs w:val="24"/>
        </w:rPr>
      </w:pPr>
      <w:r w:rsidRPr="005917FA">
        <w:rPr>
          <w:szCs w:val="24"/>
        </w:rPr>
        <w:t>Waive the reading and approve</w:t>
      </w:r>
      <w:r w:rsidRPr="003B1601">
        <w:rPr>
          <w:noProof/>
          <w:szCs w:val="24"/>
        </w:rPr>
        <w:t xml:space="preserve"> </w:t>
      </w:r>
      <w:r w:rsidR="003B1601" w:rsidRPr="003B1601">
        <w:rPr>
          <w:noProof/>
          <w:szCs w:val="24"/>
        </w:rPr>
        <w:t>April 10,</w:t>
      </w:r>
      <w:r w:rsidR="00E16766">
        <w:rPr>
          <w:szCs w:val="24"/>
        </w:rPr>
        <w:t xml:space="preserve"> </w:t>
      </w:r>
      <w:r w:rsidR="00E16766" w:rsidRPr="003B1601">
        <w:rPr>
          <w:noProof/>
          <w:szCs w:val="24"/>
        </w:rPr>
        <w:t>2017</w:t>
      </w:r>
      <w:r w:rsidR="003B1601">
        <w:rPr>
          <w:noProof/>
          <w:szCs w:val="24"/>
        </w:rPr>
        <w:t>,</w:t>
      </w:r>
      <w:r w:rsidRPr="005917FA">
        <w:rPr>
          <w:szCs w:val="24"/>
        </w:rPr>
        <w:t xml:space="preserve"> </w:t>
      </w:r>
      <w:r w:rsidR="00341AC8" w:rsidRPr="005917FA">
        <w:rPr>
          <w:szCs w:val="24"/>
        </w:rPr>
        <w:t xml:space="preserve">Regular </w:t>
      </w:r>
      <w:r w:rsidRPr="005917FA">
        <w:rPr>
          <w:szCs w:val="24"/>
        </w:rPr>
        <w:t xml:space="preserve">Meeting minutes of the </w:t>
      </w:r>
    </w:p>
    <w:p w:rsidR="00DA5EE3" w:rsidRDefault="00776B0F" w:rsidP="005917FA">
      <w:pPr>
        <w:pStyle w:val="ListParagraph"/>
        <w:ind w:left="1080" w:right="360"/>
        <w:jc w:val="both"/>
        <w:rPr>
          <w:szCs w:val="24"/>
        </w:rPr>
      </w:pPr>
      <w:r w:rsidRPr="005917FA">
        <w:rPr>
          <w:szCs w:val="24"/>
        </w:rPr>
        <w:t>Redford Union Board of Education,</w:t>
      </w:r>
      <w:r w:rsidR="004C4C59" w:rsidRPr="005917FA">
        <w:rPr>
          <w:szCs w:val="24"/>
        </w:rPr>
        <w:t xml:space="preserve"> </w:t>
      </w:r>
      <w:r w:rsidRPr="005917FA">
        <w:rPr>
          <w:szCs w:val="24"/>
        </w:rPr>
        <w:t>as presented.</w:t>
      </w:r>
    </w:p>
    <w:p w:rsidR="00DA5EE3" w:rsidRDefault="00DA5EE3" w:rsidP="00DA5EE3">
      <w:pPr>
        <w:pStyle w:val="ListParagraph"/>
        <w:numPr>
          <w:ilvl w:val="0"/>
          <w:numId w:val="7"/>
        </w:numPr>
        <w:ind w:right="360"/>
        <w:jc w:val="both"/>
        <w:rPr>
          <w:szCs w:val="24"/>
        </w:rPr>
      </w:pPr>
      <w:r w:rsidRPr="005917FA">
        <w:rPr>
          <w:szCs w:val="24"/>
        </w:rPr>
        <w:t>Waive the reading and approve</w:t>
      </w:r>
      <w:r w:rsidRPr="003B1601">
        <w:rPr>
          <w:noProof/>
          <w:szCs w:val="24"/>
        </w:rPr>
        <w:t xml:space="preserve"> April </w:t>
      </w:r>
      <w:r>
        <w:rPr>
          <w:noProof/>
          <w:szCs w:val="24"/>
        </w:rPr>
        <w:t>24,</w:t>
      </w:r>
      <w:r>
        <w:rPr>
          <w:szCs w:val="24"/>
        </w:rPr>
        <w:t xml:space="preserve"> </w:t>
      </w:r>
      <w:r w:rsidRPr="003B1601">
        <w:rPr>
          <w:noProof/>
          <w:szCs w:val="24"/>
        </w:rPr>
        <w:t>2017</w:t>
      </w:r>
      <w:r>
        <w:rPr>
          <w:noProof/>
          <w:szCs w:val="24"/>
        </w:rPr>
        <w:t>,</w:t>
      </w:r>
      <w:r w:rsidRPr="005917FA">
        <w:rPr>
          <w:szCs w:val="24"/>
        </w:rPr>
        <w:t xml:space="preserve"> </w:t>
      </w:r>
      <w:r w:rsidR="00E91BE0">
        <w:rPr>
          <w:szCs w:val="24"/>
        </w:rPr>
        <w:t xml:space="preserve">Special </w:t>
      </w:r>
      <w:r w:rsidRPr="005917FA">
        <w:rPr>
          <w:szCs w:val="24"/>
        </w:rPr>
        <w:t xml:space="preserve">Meeting minutes of the </w:t>
      </w:r>
    </w:p>
    <w:p w:rsidR="00DA5EE3" w:rsidRDefault="00DA5EE3" w:rsidP="00DA5EE3">
      <w:pPr>
        <w:pStyle w:val="ListParagraph"/>
        <w:ind w:left="1080" w:right="360"/>
        <w:jc w:val="both"/>
        <w:rPr>
          <w:szCs w:val="24"/>
        </w:rPr>
      </w:pPr>
      <w:r w:rsidRPr="005917FA">
        <w:rPr>
          <w:szCs w:val="24"/>
        </w:rPr>
        <w:t>Redford Union Board of Education, as presented.</w:t>
      </w:r>
    </w:p>
    <w:p w:rsidR="00DA5EE3" w:rsidRDefault="00DA5EE3" w:rsidP="00DA5EE3">
      <w:pPr>
        <w:pStyle w:val="ListParagraph"/>
        <w:numPr>
          <w:ilvl w:val="0"/>
          <w:numId w:val="7"/>
        </w:numPr>
        <w:ind w:right="360"/>
        <w:jc w:val="both"/>
        <w:rPr>
          <w:szCs w:val="24"/>
        </w:rPr>
      </w:pPr>
      <w:r w:rsidRPr="005917FA">
        <w:rPr>
          <w:szCs w:val="24"/>
        </w:rPr>
        <w:t>Waive the reading and approve</w:t>
      </w:r>
      <w:r w:rsidRPr="003B1601">
        <w:rPr>
          <w:noProof/>
          <w:szCs w:val="24"/>
        </w:rPr>
        <w:t xml:space="preserve"> April </w:t>
      </w:r>
      <w:r w:rsidR="00E91BE0">
        <w:rPr>
          <w:noProof/>
          <w:szCs w:val="24"/>
        </w:rPr>
        <w:t>29</w:t>
      </w:r>
      <w:r w:rsidRPr="003B1601">
        <w:rPr>
          <w:noProof/>
          <w:szCs w:val="24"/>
        </w:rPr>
        <w:t>,</w:t>
      </w:r>
      <w:r>
        <w:rPr>
          <w:szCs w:val="24"/>
        </w:rPr>
        <w:t xml:space="preserve"> </w:t>
      </w:r>
      <w:r w:rsidRPr="003B1601">
        <w:rPr>
          <w:noProof/>
          <w:szCs w:val="24"/>
        </w:rPr>
        <w:t>2017</w:t>
      </w:r>
      <w:r>
        <w:rPr>
          <w:noProof/>
          <w:szCs w:val="24"/>
        </w:rPr>
        <w:t>,</w:t>
      </w:r>
      <w:r w:rsidRPr="005917FA">
        <w:rPr>
          <w:szCs w:val="24"/>
        </w:rPr>
        <w:t xml:space="preserve"> </w:t>
      </w:r>
      <w:r w:rsidR="00E91BE0">
        <w:rPr>
          <w:szCs w:val="24"/>
        </w:rPr>
        <w:t>Special</w:t>
      </w:r>
      <w:r w:rsidRPr="005917FA">
        <w:rPr>
          <w:szCs w:val="24"/>
        </w:rPr>
        <w:t xml:space="preserve"> Meeting minutes of the </w:t>
      </w:r>
    </w:p>
    <w:p w:rsidR="00DA5EE3" w:rsidRDefault="00DA5EE3" w:rsidP="00DA5EE3">
      <w:pPr>
        <w:pStyle w:val="ListParagraph"/>
        <w:ind w:left="1080" w:right="360"/>
        <w:jc w:val="both"/>
        <w:rPr>
          <w:szCs w:val="24"/>
        </w:rPr>
      </w:pPr>
      <w:r w:rsidRPr="005917FA">
        <w:rPr>
          <w:szCs w:val="24"/>
        </w:rPr>
        <w:t>Redford Union Board of Education, as presented.</w:t>
      </w:r>
    </w:p>
    <w:p w:rsidR="00131738" w:rsidRPr="00776B0F" w:rsidRDefault="00131738" w:rsidP="00E438E1">
      <w:pPr>
        <w:pStyle w:val="ListParagraph"/>
        <w:numPr>
          <w:ilvl w:val="0"/>
          <w:numId w:val="7"/>
        </w:numPr>
        <w:jc w:val="both"/>
        <w:rPr>
          <w:b/>
          <w:bCs/>
          <w:szCs w:val="24"/>
        </w:rPr>
      </w:pPr>
      <w:r w:rsidRPr="00776B0F">
        <w:rPr>
          <w:szCs w:val="24"/>
        </w:rPr>
        <w:t xml:space="preserve">Recommend payment of </w:t>
      </w:r>
      <w:r w:rsidRPr="0020343C">
        <w:rPr>
          <w:szCs w:val="24"/>
        </w:rPr>
        <w:t>$</w:t>
      </w:r>
      <w:r w:rsidR="00E16766">
        <w:rPr>
          <w:szCs w:val="24"/>
        </w:rPr>
        <w:t>1,20</w:t>
      </w:r>
      <w:r w:rsidR="003B1601">
        <w:rPr>
          <w:szCs w:val="24"/>
        </w:rPr>
        <w:t>8</w:t>
      </w:r>
      <w:r w:rsidR="00E16766">
        <w:rPr>
          <w:szCs w:val="24"/>
        </w:rPr>
        <w:t>,2</w:t>
      </w:r>
      <w:r w:rsidR="003B1601">
        <w:rPr>
          <w:szCs w:val="24"/>
        </w:rPr>
        <w:t>56.99</w:t>
      </w:r>
      <w:r w:rsidR="00693329" w:rsidRPr="00776B0F">
        <w:rPr>
          <w:szCs w:val="24"/>
        </w:rPr>
        <w:t xml:space="preserve"> </w:t>
      </w:r>
      <w:r w:rsidRPr="00776B0F">
        <w:rPr>
          <w:szCs w:val="24"/>
        </w:rPr>
        <w:t xml:space="preserve">for checks dated </w:t>
      </w:r>
      <w:r w:rsidR="003B1601">
        <w:rPr>
          <w:szCs w:val="24"/>
        </w:rPr>
        <w:t>4/3/</w:t>
      </w:r>
      <w:r w:rsidR="00A229E6">
        <w:rPr>
          <w:szCs w:val="24"/>
        </w:rPr>
        <w:t xml:space="preserve">2017 to </w:t>
      </w:r>
      <w:r w:rsidR="003B1601">
        <w:rPr>
          <w:szCs w:val="24"/>
        </w:rPr>
        <w:t>4/28</w:t>
      </w:r>
      <w:r w:rsidR="00A229E6">
        <w:rPr>
          <w:szCs w:val="24"/>
        </w:rPr>
        <w:t>/2017</w:t>
      </w:r>
      <w:r w:rsidRPr="00776B0F">
        <w:rPr>
          <w:szCs w:val="24"/>
        </w:rPr>
        <w:t>.</w:t>
      </w:r>
    </w:p>
    <w:p w:rsidR="008C5C41" w:rsidRPr="00795780" w:rsidRDefault="00131738" w:rsidP="00776B0F">
      <w:pPr>
        <w:pStyle w:val="ListParagraph"/>
        <w:numPr>
          <w:ilvl w:val="0"/>
          <w:numId w:val="7"/>
        </w:numPr>
        <w:jc w:val="both"/>
        <w:rPr>
          <w:bCs/>
          <w:szCs w:val="24"/>
        </w:rPr>
      </w:pPr>
      <w:r w:rsidRPr="008C5C41">
        <w:rPr>
          <w:szCs w:val="24"/>
        </w:rPr>
        <w:t xml:space="preserve">Approve electronic transfers for the month of </w:t>
      </w:r>
      <w:r w:rsidR="003B1601">
        <w:rPr>
          <w:szCs w:val="24"/>
        </w:rPr>
        <w:t>April</w:t>
      </w:r>
      <w:r w:rsidR="00E16766">
        <w:rPr>
          <w:szCs w:val="24"/>
        </w:rPr>
        <w:t xml:space="preserve"> </w:t>
      </w:r>
      <w:r w:rsidR="00A229E6">
        <w:rPr>
          <w:szCs w:val="24"/>
        </w:rPr>
        <w:t>2017</w:t>
      </w:r>
      <w:r w:rsidR="008E39DD">
        <w:rPr>
          <w:szCs w:val="24"/>
        </w:rPr>
        <w:t xml:space="preserve"> </w:t>
      </w:r>
      <w:r w:rsidRPr="002B1412">
        <w:rPr>
          <w:noProof/>
          <w:szCs w:val="24"/>
        </w:rPr>
        <w:t>in the amount of</w:t>
      </w:r>
      <w:r w:rsidRPr="008C5C41">
        <w:rPr>
          <w:szCs w:val="24"/>
        </w:rPr>
        <w:t xml:space="preserve"> </w:t>
      </w:r>
      <w:r w:rsidRPr="0020343C">
        <w:rPr>
          <w:szCs w:val="24"/>
        </w:rPr>
        <w:t>$</w:t>
      </w:r>
      <w:r w:rsidR="00A229E6">
        <w:rPr>
          <w:szCs w:val="24"/>
        </w:rPr>
        <w:t>2,</w:t>
      </w:r>
      <w:r w:rsidR="003B1601">
        <w:rPr>
          <w:szCs w:val="24"/>
        </w:rPr>
        <w:t>365,550.22</w:t>
      </w:r>
      <w:r w:rsidR="0020343C">
        <w:rPr>
          <w:szCs w:val="24"/>
        </w:rPr>
        <w:t>.</w:t>
      </w:r>
    </w:p>
    <w:p w:rsidR="00D53082" w:rsidRPr="00F64BEC" w:rsidRDefault="00D53082" w:rsidP="00D53082">
      <w:pPr>
        <w:pStyle w:val="ListParagraph"/>
        <w:tabs>
          <w:tab w:val="left" w:pos="360"/>
          <w:tab w:val="left" w:pos="2520"/>
          <w:tab w:val="left" w:pos="3240"/>
          <w:tab w:val="left" w:pos="4500"/>
          <w:tab w:val="left" w:pos="6480"/>
          <w:tab w:val="left" w:pos="6840"/>
        </w:tabs>
        <w:ind w:left="1620"/>
        <w:jc w:val="both"/>
      </w:pPr>
    </w:p>
    <w:p w:rsidR="00131738" w:rsidRDefault="00131738" w:rsidP="006B26F6">
      <w:pPr>
        <w:ind w:left="360" w:firstLine="360"/>
        <w:jc w:val="both"/>
        <w:rPr>
          <w:szCs w:val="24"/>
        </w:rPr>
      </w:pPr>
      <w:r w:rsidRPr="00131738">
        <w:rPr>
          <w:szCs w:val="24"/>
        </w:rPr>
        <w:t xml:space="preserve">Motion to approve the </w:t>
      </w:r>
      <w:r>
        <w:rPr>
          <w:szCs w:val="24"/>
        </w:rPr>
        <w:t xml:space="preserve">Consent Agenda </w:t>
      </w:r>
      <w:r w:rsidRPr="00131738">
        <w:rPr>
          <w:szCs w:val="24"/>
        </w:rPr>
        <w:t>items as presented/amended:</w:t>
      </w:r>
    </w:p>
    <w:p w:rsidR="00222A49" w:rsidRPr="00BF54DD" w:rsidRDefault="00222A49" w:rsidP="00222A49">
      <w:pPr>
        <w:jc w:val="both"/>
        <w:rPr>
          <w:sz w:val="16"/>
          <w:szCs w:val="16"/>
        </w:rPr>
      </w:pPr>
    </w:p>
    <w:p w:rsidR="001F0185" w:rsidRDefault="001F0185" w:rsidP="00222A49">
      <w:pPr>
        <w:jc w:val="both"/>
        <w:rPr>
          <w:szCs w:val="24"/>
        </w:rPr>
      </w:pPr>
    </w:p>
    <w:p w:rsidR="00131738" w:rsidRDefault="00131738" w:rsidP="001F0185">
      <w:pPr>
        <w:ind w:left="720" w:firstLine="360"/>
        <w:jc w:val="both"/>
        <w:rPr>
          <w:szCs w:val="24"/>
        </w:rPr>
      </w:pPr>
      <w:r w:rsidRPr="00131738">
        <w:rPr>
          <w:szCs w:val="24"/>
        </w:rPr>
        <w:t>MOVED BY _____ SECONDED BY _____ Yes: ____ No: ____  Motion: _______</w:t>
      </w:r>
    </w:p>
    <w:p w:rsidR="00353A7D" w:rsidRDefault="00353A7D" w:rsidP="00131738">
      <w:pPr>
        <w:jc w:val="both"/>
        <w:rPr>
          <w:szCs w:val="24"/>
        </w:rPr>
      </w:pPr>
    </w:p>
    <w:p w:rsidR="00970653" w:rsidRDefault="00970653" w:rsidP="00131738">
      <w:pPr>
        <w:jc w:val="both"/>
        <w:rPr>
          <w:szCs w:val="24"/>
        </w:rPr>
      </w:pPr>
    </w:p>
    <w:p w:rsidR="00BF54DD" w:rsidRPr="00BF54DD" w:rsidRDefault="00353A7D" w:rsidP="00BF54DD">
      <w:pPr>
        <w:numPr>
          <w:ilvl w:val="0"/>
          <w:numId w:val="10"/>
        </w:numPr>
        <w:jc w:val="both"/>
        <w:rPr>
          <w:b/>
          <w:szCs w:val="24"/>
        </w:rPr>
      </w:pPr>
      <w:r w:rsidRPr="0020343C">
        <w:rPr>
          <w:b/>
          <w:szCs w:val="24"/>
        </w:rPr>
        <w:t>ACADEMIC HI</w:t>
      </w:r>
      <w:r w:rsidR="003E133D" w:rsidRPr="0020343C">
        <w:rPr>
          <w:b/>
          <w:szCs w:val="24"/>
        </w:rPr>
        <w:t>GH</w:t>
      </w:r>
      <w:r w:rsidRPr="0020343C">
        <w:rPr>
          <w:b/>
          <w:szCs w:val="24"/>
        </w:rPr>
        <w:t>LIGHTS</w:t>
      </w:r>
      <w:r w:rsidR="00BF54DD">
        <w:rPr>
          <w:b/>
          <w:szCs w:val="24"/>
        </w:rPr>
        <w:t xml:space="preserve">   </w:t>
      </w:r>
    </w:p>
    <w:p w:rsidR="000D4F9B" w:rsidRPr="00A534C9" w:rsidRDefault="003B1601" w:rsidP="003B1601">
      <w:pPr>
        <w:pStyle w:val="ListParagraph"/>
        <w:numPr>
          <w:ilvl w:val="0"/>
          <w:numId w:val="23"/>
        </w:numPr>
        <w:rPr>
          <w:szCs w:val="24"/>
        </w:rPr>
      </w:pPr>
      <w:r w:rsidRPr="00A534C9">
        <w:rPr>
          <w:szCs w:val="24"/>
        </w:rPr>
        <w:t>Instructional Leadership Team Presentation</w:t>
      </w:r>
    </w:p>
    <w:p w:rsidR="003B1601" w:rsidRPr="00A534C9" w:rsidRDefault="003B1601" w:rsidP="003B1601">
      <w:pPr>
        <w:pStyle w:val="ListParagraph"/>
        <w:numPr>
          <w:ilvl w:val="0"/>
          <w:numId w:val="23"/>
        </w:numPr>
        <w:rPr>
          <w:szCs w:val="24"/>
        </w:rPr>
      </w:pPr>
      <w:r w:rsidRPr="00A534C9">
        <w:rPr>
          <w:szCs w:val="24"/>
        </w:rPr>
        <w:t>Technology Demonstration Classrooms Presentation</w:t>
      </w:r>
    </w:p>
    <w:p w:rsidR="00970653" w:rsidRPr="00A534C9" w:rsidRDefault="00970653" w:rsidP="003E133D">
      <w:pPr>
        <w:pStyle w:val="ListParagraph"/>
        <w:rPr>
          <w:b/>
          <w:szCs w:val="24"/>
          <w:highlight w:val="yellow"/>
        </w:rPr>
      </w:pPr>
    </w:p>
    <w:p w:rsidR="00C80A90" w:rsidRPr="000456A7" w:rsidRDefault="00C80A90" w:rsidP="003E133D">
      <w:pPr>
        <w:pStyle w:val="ListParagraph"/>
        <w:rPr>
          <w:szCs w:val="24"/>
          <w:highlight w:val="yellow"/>
        </w:rPr>
      </w:pPr>
    </w:p>
    <w:p w:rsidR="00B073D9" w:rsidRPr="005651EC" w:rsidRDefault="00B073D9" w:rsidP="000216AC">
      <w:pPr>
        <w:numPr>
          <w:ilvl w:val="0"/>
          <w:numId w:val="10"/>
        </w:numPr>
        <w:jc w:val="both"/>
        <w:rPr>
          <w:szCs w:val="24"/>
        </w:rPr>
      </w:pPr>
      <w:r w:rsidRPr="005651EC">
        <w:rPr>
          <w:b/>
          <w:szCs w:val="24"/>
        </w:rPr>
        <w:t>ACTION ITEMS:</w:t>
      </w:r>
    </w:p>
    <w:p w:rsidR="00D96A6B" w:rsidRPr="005651EC" w:rsidRDefault="00131738" w:rsidP="00115240">
      <w:pPr>
        <w:pStyle w:val="ListParagraph"/>
        <w:tabs>
          <w:tab w:val="left" w:pos="1440"/>
          <w:tab w:val="left" w:pos="1890"/>
        </w:tabs>
        <w:ind w:right="-900"/>
        <w:jc w:val="both"/>
        <w:rPr>
          <w:b/>
          <w:bCs/>
          <w:szCs w:val="24"/>
        </w:rPr>
      </w:pPr>
      <w:r w:rsidRPr="005651EC">
        <w:rPr>
          <w:b/>
          <w:bCs/>
          <w:szCs w:val="24"/>
        </w:rPr>
        <w:t xml:space="preserve">Special Consideration of an Action Item </w:t>
      </w:r>
      <w:r w:rsidRPr="002B1412">
        <w:rPr>
          <w:b/>
          <w:bCs/>
          <w:noProof/>
          <w:szCs w:val="24"/>
        </w:rPr>
        <w:t>and/or</w:t>
      </w:r>
      <w:r w:rsidRPr="005651EC">
        <w:rPr>
          <w:b/>
          <w:bCs/>
          <w:szCs w:val="24"/>
        </w:rPr>
        <w:t xml:space="preserve"> Item(s) Removed from Consent Agenda:  </w:t>
      </w:r>
    </w:p>
    <w:p w:rsidR="00C87C11" w:rsidRDefault="00C87C11" w:rsidP="00C87C11">
      <w:pPr>
        <w:pStyle w:val="ListParagraph"/>
        <w:ind w:left="1080" w:right="360"/>
        <w:jc w:val="both"/>
        <w:rPr>
          <w:szCs w:val="24"/>
        </w:rPr>
      </w:pPr>
    </w:p>
    <w:p w:rsidR="00C87C11" w:rsidRPr="005651EC" w:rsidRDefault="0030418E" w:rsidP="00C87C11">
      <w:pPr>
        <w:pStyle w:val="ListParagraph"/>
        <w:numPr>
          <w:ilvl w:val="3"/>
          <w:numId w:val="5"/>
        </w:numPr>
        <w:ind w:left="1080" w:right="-360"/>
        <w:rPr>
          <w:b/>
        </w:rPr>
      </w:pPr>
      <w:r>
        <w:rPr>
          <w:b/>
        </w:rPr>
        <w:t>Parent Advisory Committee</w:t>
      </w:r>
    </w:p>
    <w:p w:rsidR="00C87C11" w:rsidRDefault="00C87C11" w:rsidP="0030418E">
      <w:pPr>
        <w:ind w:left="1080"/>
        <w:rPr>
          <w:snapToGrid w:val="0"/>
        </w:rPr>
      </w:pPr>
      <w:r w:rsidRPr="005651EC">
        <w:rPr>
          <w:snapToGrid w:val="0"/>
        </w:rPr>
        <w:t xml:space="preserve">Move that the Board of Education, at the recommendation of Superintendent </w:t>
      </w:r>
      <w:r w:rsidR="007A60F3">
        <w:rPr>
          <w:snapToGrid w:val="0"/>
        </w:rPr>
        <w:t xml:space="preserve">Dr. Sarena </w:t>
      </w:r>
      <w:r w:rsidRPr="0030418E">
        <w:rPr>
          <w:noProof/>
          <w:snapToGrid w:val="0"/>
        </w:rPr>
        <w:t>Shivers</w:t>
      </w:r>
      <w:r w:rsidR="0030418E">
        <w:rPr>
          <w:noProof/>
          <w:snapToGrid w:val="0"/>
        </w:rPr>
        <w:t>,</w:t>
      </w:r>
      <w:r>
        <w:rPr>
          <w:snapToGrid w:val="0"/>
        </w:rPr>
        <w:t xml:space="preserve"> </w:t>
      </w:r>
      <w:r w:rsidRPr="005651EC">
        <w:rPr>
          <w:snapToGrid w:val="0"/>
        </w:rPr>
        <w:t xml:space="preserve">approve </w:t>
      </w:r>
      <w:r>
        <w:rPr>
          <w:snapToGrid w:val="0"/>
        </w:rPr>
        <w:t xml:space="preserve">the </w:t>
      </w:r>
      <w:r w:rsidR="0030418E">
        <w:rPr>
          <w:snapToGrid w:val="0"/>
        </w:rPr>
        <w:t>nomination of Ms. Linda MacClinton as the representative of R</w:t>
      </w:r>
      <w:r w:rsidR="0030418E" w:rsidRPr="0030418E">
        <w:rPr>
          <w:noProof/>
          <w:snapToGrid w:val="0"/>
        </w:rPr>
        <w:t>edford Union</w:t>
      </w:r>
      <w:r w:rsidR="0030418E">
        <w:rPr>
          <w:snapToGrid w:val="0"/>
        </w:rPr>
        <w:t xml:space="preserve"> for the Parent Advisory Committee.</w:t>
      </w:r>
    </w:p>
    <w:p w:rsidR="001C690F" w:rsidRDefault="001C690F" w:rsidP="00C87C11">
      <w:pPr>
        <w:pStyle w:val="ListParagraph"/>
        <w:ind w:left="1080" w:right="-360"/>
        <w:rPr>
          <w:szCs w:val="24"/>
        </w:rPr>
      </w:pPr>
    </w:p>
    <w:p w:rsidR="00C87C11" w:rsidRDefault="00C87C11" w:rsidP="00C87C11">
      <w:pPr>
        <w:pStyle w:val="ListParagraph"/>
        <w:ind w:left="1080" w:right="-360"/>
      </w:pPr>
      <w:r w:rsidRPr="00215692">
        <w:rPr>
          <w:szCs w:val="24"/>
        </w:rPr>
        <w:t>MOVED BY _____, SECONDED BY ______</w:t>
      </w:r>
      <w:r w:rsidRPr="00215692">
        <w:t xml:space="preserve">    Yes: _____ No: _____  Motion: __</w:t>
      </w:r>
      <w:r w:rsidRPr="00855EDF">
        <w:t>_____</w:t>
      </w:r>
    </w:p>
    <w:p w:rsidR="003B1601" w:rsidRDefault="003B1601" w:rsidP="00C87C11">
      <w:pPr>
        <w:pStyle w:val="ListParagraph"/>
        <w:ind w:left="1080" w:right="-360"/>
      </w:pPr>
    </w:p>
    <w:p w:rsidR="00970653" w:rsidRDefault="00970653" w:rsidP="00C87C11">
      <w:pPr>
        <w:pStyle w:val="ListParagraph"/>
        <w:ind w:left="1080" w:right="-360"/>
      </w:pPr>
    </w:p>
    <w:p w:rsidR="007D575B" w:rsidRPr="007D575B" w:rsidRDefault="007D575B" w:rsidP="00C87C11">
      <w:pPr>
        <w:pStyle w:val="ListParagraph"/>
        <w:numPr>
          <w:ilvl w:val="0"/>
          <w:numId w:val="25"/>
        </w:numPr>
        <w:ind w:left="1080" w:right="360"/>
        <w:jc w:val="both"/>
        <w:rPr>
          <w:b/>
          <w:szCs w:val="24"/>
        </w:rPr>
      </w:pPr>
      <w:r w:rsidRPr="007D575B">
        <w:rPr>
          <w:b/>
          <w:szCs w:val="24"/>
        </w:rPr>
        <w:t>Wayne-Westland Cooperative Education Program Agreement</w:t>
      </w:r>
    </w:p>
    <w:p w:rsidR="007D575B" w:rsidRDefault="007D575B" w:rsidP="007D575B">
      <w:pPr>
        <w:ind w:left="1080" w:right="180"/>
        <w:rPr>
          <w:snapToGrid w:val="0"/>
        </w:rPr>
      </w:pPr>
      <w:r w:rsidRPr="005651EC">
        <w:rPr>
          <w:snapToGrid w:val="0"/>
        </w:rPr>
        <w:t xml:space="preserve">Move that the Board of Education, at the recommendation of Superintendent </w:t>
      </w:r>
      <w:r>
        <w:rPr>
          <w:snapToGrid w:val="0"/>
        </w:rPr>
        <w:t xml:space="preserve">Dr. Sarena </w:t>
      </w:r>
      <w:r w:rsidRPr="0030418E">
        <w:rPr>
          <w:noProof/>
          <w:snapToGrid w:val="0"/>
        </w:rPr>
        <w:t>Shivers</w:t>
      </w:r>
      <w:r>
        <w:rPr>
          <w:noProof/>
          <w:snapToGrid w:val="0"/>
        </w:rPr>
        <w:t>,</w:t>
      </w:r>
      <w:r>
        <w:rPr>
          <w:snapToGrid w:val="0"/>
        </w:rPr>
        <w:t xml:space="preserve"> </w:t>
      </w:r>
      <w:r w:rsidRPr="005651EC">
        <w:rPr>
          <w:snapToGrid w:val="0"/>
        </w:rPr>
        <w:t xml:space="preserve">approve </w:t>
      </w:r>
      <w:r>
        <w:rPr>
          <w:snapToGrid w:val="0"/>
        </w:rPr>
        <w:t>the Wayne-Westland Cooperative Education Program Agreement for the 2017-2018 school year.</w:t>
      </w:r>
    </w:p>
    <w:p w:rsidR="007D575B" w:rsidRDefault="007D575B" w:rsidP="007D575B">
      <w:pPr>
        <w:pStyle w:val="ListParagraph"/>
        <w:ind w:left="1080" w:right="-360"/>
        <w:rPr>
          <w:szCs w:val="24"/>
        </w:rPr>
      </w:pPr>
    </w:p>
    <w:p w:rsidR="007D575B" w:rsidRDefault="007D575B" w:rsidP="007D575B">
      <w:pPr>
        <w:pStyle w:val="ListParagraph"/>
        <w:ind w:left="1080" w:right="-360"/>
      </w:pPr>
      <w:r w:rsidRPr="00215692">
        <w:rPr>
          <w:szCs w:val="24"/>
        </w:rPr>
        <w:t>MOVED BY _____, SECONDED BY ______</w:t>
      </w:r>
      <w:r w:rsidRPr="00215692">
        <w:t xml:space="preserve">    Yes: _____ No: _____  Motion: __</w:t>
      </w:r>
      <w:r w:rsidRPr="00855EDF">
        <w:t>_____</w:t>
      </w:r>
    </w:p>
    <w:p w:rsidR="00436C7F" w:rsidRPr="007D575B" w:rsidRDefault="00436C7F" w:rsidP="007D575B">
      <w:pPr>
        <w:pStyle w:val="ListParagraph"/>
        <w:ind w:left="1080" w:right="360"/>
        <w:jc w:val="both"/>
        <w:rPr>
          <w:szCs w:val="24"/>
        </w:rPr>
      </w:pPr>
    </w:p>
    <w:p w:rsidR="001C690F" w:rsidRPr="00DA5EE3" w:rsidRDefault="00C87C11" w:rsidP="00DA5EE3">
      <w:pPr>
        <w:pStyle w:val="ListParagraph"/>
        <w:numPr>
          <w:ilvl w:val="0"/>
          <w:numId w:val="25"/>
        </w:numPr>
        <w:ind w:left="1080" w:right="360"/>
        <w:jc w:val="both"/>
        <w:rPr>
          <w:b/>
          <w:szCs w:val="24"/>
        </w:rPr>
      </w:pPr>
      <w:r w:rsidRPr="00C87C11">
        <w:rPr>
          <w:rFonts w:ascii="Calibri" w:hAnsi="Calibri" w:cs="Calibri"/>
          <w:b/>
          <w:bCs/>
          <w:color w:val="000000"/>
          <w:sz w:val="22"/>
          <w:szCs w:val="22"/>
          <w:vertAlign w:val="superscript"/>
        </w:rPr>
        <w:lastRenderedPageBreak/>
        <w:t> </w:t>
      </w:r>
      <w:r w:rsidR="00DA5EE3" w:rsidRPr="00DA5EE3">
        <w:rPr>
          <w:b/>
          <w:szCs w:val="24"/>
        </w:rPr>
        <w:t>F</w:t>
      </w:r>
      <w:r w:rsidR="007D575B" w:rsidRPr="00DA5EE3">
        <w:rPr>
          <w:b/>
          <w:szCs w:val="24"/>
        </w:rPr>
        <w:t>ood Service Spending Plan</w:t>
      </w:r>
    </w:p>
    <w:p w:rsidR="00970653" w:rsidRPr="00DA5EE3" w:rsidRDefault="00970653" w:rsidP="00DA5EE3">
      <w:pPr>
        <w:pStyle w:val="ListParagraph"/>
        <w:ind w:left="1080" w:right="360"/>
        <w:jc w:val="both"/>
        <w:rPr>
          <w:szCs w:val="24"/>
        </w:rPr>
      </w:pPr>
      <w:r w:rsidRPr="00DA5EE3">
        <w:rPr>
          <w:szCs w:val="24"/>
        </w:rPr>
        <w:t>Move that the Board of Education, at the recommendation of Assis</w:t>
      </w:r>
      <w:r w:rsidR="00A534C9">
        <w:rPr>
          <w:szCs w:val="24"/>
        </w:rPr>
        <w:t>tant</w:t>
      </w:r>
      <w:r w:rsidRPr="00DA5EE3">
        <w:rPr>
          <w:szCs w:val="24"/>
        </w:rPr>
        <w:t xml:space="preserve"> Superintendent </w:t>
      </w:r>
      <w:r w:rsidR="007A60F3" w:rsidRPr="00DA5EE3">
        <w:rPr>
          <w:szCs w:val="24"/>
        </w:rPr>
        <w:t xml:space="preserve">Greg </w:t>
      </w:r>
      <w:r w:rsidRPr="00DA5EE3">
        <w:rPr>
          <w:szCs w:val="24"/>
        </w:rPr>
        <w:t>McIntyre</w:t>
      </w:r>
      <w:r w:rsidR="00A534C9">
        <w:rPr>
          <w:szCs w:val="24"/>
        </w:rPr>
        <w:t>,</w:t>
      </w:r>
      <w:r w:rsidRPr="00DA5EE3">
        <w:rPr>
          <w:szCs w:val="24"/>
        </w:rPr>
        <w:t xml:space="preserve"> approve the </w:t>
      </w:r>
      <w:r w:rsidR="007D575B" w:rsidRPr="00DA5EE3">
        <w:rPr>
          <w:szCs w:val="24"/>
        </w:rPr>
        <w:t>Food Service Spending Plan for the 2016-2017 school year.</w:t>
      </w:r>
    </w:p>
    <w:p w:rsidR="00BF54DD" w:rsidRPr="00DA5EE3" w:rsidRDefault="00BF54DD" w:rsidP="00DA5EE3">
      <w:pPr>
        <w:ind w:right="360"/>
        <w:jc w:val="both"/>
        <w:rPr>
          <w:b/>
          <w:szCs w:val="24"/>
        </w:rPr>
      </w:pPr>
    </w:p>
    <w:p w:rsidR="00BF54DD" w:rsidRDefault="00BF54DD" w:rsidP="00DA5EE3">
      <w:pPr>
        <w:pStyle w:val="ListParagraph"/>
        <w:ind w:left="1080" w:right="-360"/>
        <w:rPr>
          <w:szCs w:val="24"/>
        </w:rPr>
      </w:pPr>
    </w:p>
    <w:p w:rsidR="001C690F" w:rsidRDefault="001C690F" w:rsidP="00DA5EE3">
      <w:pPr>
        <w:pStyle w:val="ListParagraph"/>
        <w:ind w:left="1080" w:right="-360"/>
      </w:pPr>
      <w:r w:rsidRPr="00215692">
        <w:rPr>
          <w:szCs w:val="24"/>
        </w:rPr>
        <w:t>MOVED BY _____, SECONDED BY ______</w:t>
      </w:r>
      <w:r w:rsidRPr="00215692">
        <w:t xml:space="preserve">    Yes: _____ No: _____  Motion: __</w:t>
      </w:r>
      <w:r w:rsidRPr="00855EDF">
        <w:t>_____</w:t>
      </w:r>
    </w:p>
    <w:p w:rsidR="005917FA" w:rsidRDefault="005917FA" w:rsidP="00DA5EE3">
      <w:pPr>
        <w:ind w:left="1080"/>
        <w:rPr>
          <w:highlight w:val="yellow"/>
        </w:rPr>
      </w:pPr>
    </w:p>
    <w:p w:rsidR="00DA5EE3" w:rsidRDefault="00DA5EE3" w:rsidP="00115240">
      <w:pPr>
        <w:pStyle w:val="ListParagraph"/>
        <w:ind w:left="1080" w:right="-360"/>
      </w:pPr>
    </w:p>
    <w:p w:rsidR="00B149F2" w:rsidRPr="003F5C67" w:rsidRDefault="00553F57" w:rsidP="00115240">
      <w:pPr>
        <w:pStyle w:val="ListParagraph"/>
        <w:ind w:left="1080" w:right="-360"/>
        <w:rPr>
          <w:b/>
          <w:szCs w:val="24"/>
        </w:rPr>
      </w:pPr>
      <w:r w:rsidRPr="003F5C67">
        <w:rPr>
          <w:b/>
          <w:szCs w:val="24"/>
        </w:rPr>
        <w:t>Items Removed From Consent Agenda:</w:t>
      </w:r>
    </w:p>
    <w:p w:rsidR="00DE786F" w:rsidRDefault="00DE786F" w:rsidP="00536D95">
      <w:pPr>
        <w:ind w:left="720" w:right="-360"/>
        <w:rPr>
          <w:b/>
          <w:szCs w:val="24"/>
        </w:rPr>
      </w:pPr>
    </w:p>
    <w:p w:rsidR="001F0185" w:rsidRDefault="001F0185" w:rsidP="00536D95">
      <w:pPr>
        <w:ind w:left="720" w:right="-360"/>
        <w:rPr>
          <w:b/>
          <w:szCs w:val="24"/>
        </w:rPr>
      </w:pPr>
    </w:p>
    <w:p w:rsidR="00834748" w:rsidRPr="00353A7D" w:rsidRDefault="00834748" w:rsidP="008C11E2">
      <w:pPr>
        <w:pStyle w:val="ListParagraph"/>
        <w:numPr>
          <w:ilvl w:val="0"/>
          <w:numId w:val="13"/>
        </w:numPr>
        <w:jc w:val="both"/>
        <w:rPr>
          <w:szCs w:val="24"/>
        </w:rPr>
      </w:pPr>
      <w:r w:rsidRPr="00834748">
        <w:rPr>
          <w:b/>
          <w:szCs w:val="24"/>
        </w:rPr>
        <w:t>SUPERINTENDENT’S COMMUNICATION</w:t>
      </w:r>
    </w:p>
    <w:p w:rsidR="00456B73" w:rsidRDefault="00456B73" w:rsidP="00C80A90">
      <w:pPr>
        <w:pStyle w:val="ListParagraph"/>
        <w:ind w:left="3240"/>
        <w:jc w:val="both"/>
        <w:rPr>
          <w:szCs w:val="24"/>
        </w:rPr>
      </w:pPr>
    </w:p>
    <w:p w:rsidR="000216AC" w:rsidRDefault="000216AC" w:rsidP="0099496C">
      <w:pPr>
        <w:pStyle w:val="ListParagraph"/>
        <w:jc w:val="both"/>
        <w:rPr>
          <w:szCs w:val="24"/>
        </w:rPr>
      </w:pPr>
    </w:p>
    <w:p w:rsidR="00834748" w:rsidRPr="00F43BE7" w:rsidRDefault="00834748" w:rsidP="002659A8">
      <w:pPr>
        <w:numPr>
          <w:ilvl w:val="0"/>
          <w:numId w:val="13"/>
        </w:numPr>
        <w:jc w:val="both"/>
        <w:rPr>
          <w:szCs w:val="24"/>
        </w:rPr>
      </w:pPr>
      <w:r>
        <w:rPr>
          <w:b/>
          <w:szCs w:val="24"/>
        </w:rPr>
        <w:t>CALL TO THE AUDIENCE: Public Participation Regarding Non-Agenda Items</w:t>
      </w:r>
    </w:p>
    <w:p w:rsidR="00F43BE7" w:rsidRDefault="00F43BE7" w:rsidP="00F43BE7">
      <w:pPr>
        <w:jc w:val="both"/>
        <w:rPr>
          <w:b/>
          <w:szCs w:val="24"/>
        </w:rPr>
      </w:pPr>
    </w:p>
    <w:p w:rsidR="00747654" w:rsidRDefault="00747654" w:rsidP="00F43BE7">
      <w:pPr>
        <w:jc w:val="both"/>
        <w:rPr>
          <w:b/>
          <w:szCs w:val="24"/>
        </w:rPr>
      </w:pPr>
    </w:p>
    <w:p w:rsidR="009D0AC2" w:rsidRDefault="009D0AC2" w:rsidP="002659A8">
      <w:pPr>
        <w:numPr>
          <w:ilvl w:val="0"/>
          <w:numId w:val="13"/>
        </w:numPr>
        <w:tabs>
          <w:tab w:val="clear" w:pos="720"/>
          <w:tab w:val="num" w:pos="270"/>
        </w:tabs>
        <w:ind w:left="360" w:hanging="450"/>
        <w:rPr>
          <w:b/>
          <w:szCs w:val="24"/>
        </w:rPr>
      </w:pPr>
      <w:r w:rsidRPr="000D4F9B">
        <w:rPr>
          <w:b/>
          <w:szCs w:val="24"/>
        </w:rPr>
        <w:t>BOARD OF EDUCATION COMMUNICATION/DISCUSSION</w:t>
      </w:r>
    </w:p>
    <w:p w:rsidR="009D0AC2" w:rsidRDefault="009D0AC2" w:rsidP="009D0AC2">
      <w:pPr>
        <w:rPr>
          <w:b/>
          <w:szCs w:val="24"/>
        </w:rPr>
      </w:pPr>
    </w:p>
    <w:p w:rsidR="00472EE6" w:rsidRDefault="00472EE6" w:rsidP="00F43BE7">
      <w:pPr>
        <w:pStyle w:val="BodyTextIndent2"/>
        <w:tabs>
          <w:tab w:val="left" w:pos="720"/>
          <w:tab w:val="left" w:pos="3150"/>
          <w:tab w:val="left" w:pos="5490"/>
          <w:tab w:val="left" w:pos="7200"/>
          <w:tab w:val="left" w:pos="8280"/>
        </w:tabs>
        <w:ind w:left="1260"/>
        <w:rPr>
          <w:szCs w:val="24"/>
        </w:rPr>
      </w:pPr>
    </w:p>
    <w:p w:rsidR="000216AC" w:rsidRDefault="000216AC" w:rsidP="008C11E2">
      <w:pPr>
        <w:numPr>
          <w:ilvl w:val="0"/>
          <w:numId w:val="14"/>
        </w:numPr>
        <w:jc w:val="both"/>
        <w:rPr>
          <w:szCs w:val="24"/>
        </w:rPr>
      </w:pPr>
      <w:r>
        <w:rPr>
          <w:b/>
          <w:szCs w:val="24"/>
        </w:rPr>
        <w:t>FUTURE MEETING DATES (scheduled at this time):</w:t>
      </w:r>
    </w:p>
    <w:p w:rsidR="000216AC" w:rsidRPr="008C7E82" w:rsidRDefault="000216AC" w:rsidP="000216AC">
      <w:pPr>
        <w:ind w:firstLine="720"/>
      </w:pPr>
      <w:r>
        <w:t xml:space="preserve">Monday, </w:t>
      </w:r>
      <w:r w:rsidR="00DA5EE3">
        <w:t>June 12,</w:t>
      </w:r>
      <w:r>
        <w:t xml:space="preserve"> 2017</w:t>
      </w:r>
      <w:r w:rsidRPr="008C7E82">
        <w:t xml:space="preserve"> </w:t>
      </w:r>
      <w:r>
        <w:t>–</w:t>
      </w:r>
      <w:r w:rsidRPr="008C7E82">
        <w:t xml:space="preserve"> </w:t>
      </w:r>
      <w:r w:rsidR="00DA5EE3">
        <w:t xml:space="preserve">Regular </w:t>
      </w:r>
      <w:r w:rsidR="00DA5EE3" w:rsidRPr="008C7E82">
        <w:t xml:space="preserve">Meeting </w:t>
      </w:r>
      <w:r w:rsidR="00DA5EE3">
        <w:t>–</w:t>
      </w:r>
      <w:r w:rsidR="00DA5EE3" w:rsidRPr="008C7E82">
        <w:t xml:space="preserve"> </w:t>
      </w:r>
      <w:r w:rsidR="00DA5EE3">
        <w:t>7:30</w:t>
      </w:r>
      <w:r w:rsidR="00DA5EE3" w:rsidRPr="008C7E82">
        <w:t xml:space="preserve"> PM</w:t>
      </w:r>
      <w:r w:rsidR="00DA5EE3">
        <w:t xml:space="preserve"> </w:t>
      </w:r>
    </w:p>
    <w:p w:rsidR="000216AC" w:rsidRDefault="000216AC" w:rsidP="000216AC">
      <w:pPr>
        <w:ind w:firstLine="720"/>
      </w:pPr>
      <w:r w:rsidRPr="008C7E82">
        <w:t>Board of Education Administrative Offices, 17715 Brady Street, Redford, MI  48240</w:t>
      </w:r>
    </w:p>
    <w:p w:rsidR="001C690F" w:rsidRPr="001C690F" w:rsidRDefault="001C690F" w:rsidP="000216AC">
      <w:pPr>
        <w:ind w:firstLine="720"/>
        <w:rPr>
          <w:sz w:val="10"/>
          <w:szCs w:val="10"/>
        </w:rPr>
      </w:pPr>
    </w:p>
    <w:p w:rsidR="000216AC" w:rsidRDefault="000216AC" w:rsidP="000216AC">
      <w:pPr>
        <w:ind w:firstLine="720"/>
      </w:pPr>
    </w:p>
    <w:p w:rsidR="00222A49" w:rsidRDefault="00222A49" w:rsidP="000216AC">
      <w:pPr>
        <w:ind w:firstLine="720"/>
      </w:pPr>
    </w:p>
    <w:p w:rsidR="000216AC" w:rsidRDefault="000216AC" w:rsidP="008C11E2">
      <w:pPr>
        <w:pStyle w:val="ListParagraph"/>
        <w:numPr>
          <w:ilvl w:val="0"/>
          <w:numId w:val="14"/>
        </w:numPr>
        <w:ind w:hanging="810"/>
      </w:pPr>
      <w:r w:rsidRPr="000216AC">
        <w:rPr>
          <w:b/>
          <w:bCs/>
          <w:szCs w:val="24"/>
        </w:rPr>
        <w:t>ADJOURNMENT (Time:_______):</w:t>
      </w:r>
    </w:p>
    <w:p w:rsidR="000216AC" w:rsidRDefault="000216AC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szCs w:val="24"/>
        </w:rPr>
      </w:pPr>
      <w:r>
        <w:rPr>
          <w:szCs w:val="24"/>
        </w:rPr>
        <w:t xml:space="preserve">Motion to adjourn the meeting. </w:t>
      </w:r>
    </w:p>
    <w:p w:rsidR="000216AC" w:rsidRDefault="000216AC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szCs w:val="24"/>
        </w:rPr>
      </w:pPr>
    </w:p>
    <w:p w:rsidR="000216AC" w:rsidRDefault="000216AC" w:rsidP="000216AC">
      <w:pPr>
        <w:pStyle w:val="ListParagraph"/>
      </w:pPr>
      <w:r w:rsidRPr="000216AC">
        <w:rPr>
          <w:szCs w:val="24"/>
        </w:rPr>
        <w:t>MOVED BY _______ SECONDED BY _______ Yes: _____ No: _____ Motion: ________</w:t>
      </w:r>
    </w:p>
    <w:p w:rsidR="000216AC" w:rsidRDefault="000216AC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b/>
          <w:bCs/>
          <w:i/>
          <w:iCs/>
          <w:szCs w:val="24"/>
        </w:rPr>
      </w:pPr>
    </w:p>
    <w:p w:rsidR="000216AC" w:rsidRDefault="000216AC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b/>
          <w:bCs/>
          <w:i/>
          <w:iCs/>
          <w:szCs w:val="24"/>
        </w:rPr>
      </w:pPr>
    </w:p>
    <w:p w:rsidR="004C4C59" w:rsidRDefault="004C4C59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b/>
          <w:bCs/>
          <w:i/>
          <w:iCs/>
          <w:szCs w:val="24"/>
        </w:rPr>
      </w:pPr>
    </w:p>
    <w:p w:rsidR="000216AC" w:rsidRDefault="000216AC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i/>
          <w:iCs/>
          <w:szCs w:val="24"/>
        </w:rPr>
      </w:pPr>
      <w:r>
        <w:rPr>
          <w:b/>
          <w:bCs/>
          <w:i/>
          <w:iCs/>
          <w:szCs w:val="24"/>
        </w:rPr>
        <w:t>SPECIAL ACCOMMODATIONS FOR PUBLIC</w:t>
      </w:r>
      <w:r>
        <w:rPr>
          <w:i/>
          <w:iCs/>
          <w:szCs w:val="24"/>
        </w:rPr>
        <w:t xml:space="preserve">: Individuals with special needs who wish to attend the </w:t>
      </w:r>
    </w:p>
    <w:p w:rsidR="000216AC" w:rsidRPr="00CF56A5" w:rsidRDefault="000216AC" w:rsidP="000216AC">
      <w:pPr>
        <w:pStyle w:val="Header"/>
        <w:tabs>
          <w:tab w:val="clear" w:pos="4320"/>
          <w:tab w:val="clear" w:pos="8640"/>
          <w:tab w:val="left" w:pos="2700"/>
        </w:tabs>
        <w:ind w:left="720"/>
        <w:jc w:val="both"/>
        <w:rPr>
          <w:i/>
          <w:iCs/>
          <w:szCs w:val="24"/>
        </w:rPr>
      </w:pPr>
      <w:r>
        <w:rPr>
          <w:i/>
          <w:iCs/>
          <w:szCs w:val="24"/>
        </w:rPr>
        <w:t xml:space="preserve">Board of Education Meeting and require special accommodations should contact the </w:t>
      </w:r>
      <w:r w:rsidR="00A534C9">
        <w:rPr>
          <w:i/>
          <w:iCs/>
          <w:szCs w:val="24"/>
        </w:rPr>
        <w:t>Office of the Superintendent</w:t>
      </w:r>
      <w:r>
        <w:rPr>
          <w:i/>
          <w:iCs/>
          <w:szCs w:val="24"/>
        </w:rPr>
        <w:t xml:space="preserve"> at 313-242-6000.  Two days </w:t>
      </w:r>
      <w:r w:rsidRPr="002B1412">
        <w:rPr>
          <w:i/>
          <w:iCs/>
          <w:noProof/>
          <w:szCs w:val="24"/>
        </w:rPr>
        <w:t>advance notice</w:t>
      </w:r>
      <w:r>
        <w:rPr>
          <w:i/>
          <w:iCs/>
          <w:szCs w:val="24"/>
        </w:rPr>
        <w:t xml:space="preserve"> would be appreciated to help facilitate those needs.</w:t>
      </w:r>
    </w:p>
    <w:p w:rsidR="000216AC" w:rsidRPr="000216AC" w:rsidRDefault="000216AC" w:rsidP="000216AC">
      <w:pPr>
        <w:jc w:val="both"/>
        <w:rPr>
          <w:szCs w:val="24"/>
        </w:rPr>
      </w:pPr>
    </w:p>
    <w:p w:rsidR="00C82357" w:rsidRPr="00C82357" w:rsidRDefault="00C82357" w:rsidP="008C7E82">
      <w:pPr>
        <w:ind w:firstLine="720"/>
        <w:rPr>
          <w:sz w:val="10"/>
          <w:szCs w:val="10"/>
        </w:rPr>
      </w:pPr>
    </w:p>
    <w:p w:rsidR="00211052" w:rsidRDefault="00E03B29" w:rsidP="006C0336">
      <w:pPr>
        <w:rPr>
          <w:sz w:val="22"/>
        </w:rPr>
      </w:pPr>
      <w:r>
        <w:rPr>
          <w:sz w:val="22"/>
        </w:rPr>
        <w:t xml:space="preserve">       </w:t>
      </w:r>
    </w:p>
    <w:p w:rsidR="000216AC" w:rsidRPr="00CF56A5" w:rsidRDefault="000216AC">
      <w:pPr>
        <w:pStyle w:val="Header"/>
        <w:tabs>
          <w:tab w:val="clear" w:pos="4320"/>
          <w:tab w:val="clear" w:pos="8640"/>
          <w:tab w:val="left" w:pos="2700"/>
        </w:tabs>
        <w:jc w:val="both"/>
        <w:rPr>
          <w:i/>
          <w:iCs/>
          <w:szCs w:val="24"/>
        </w:rPr>
      </w:pPr>
    </w:p>
    <w:sectPr w:rsidR="000216AC" w:rsidRPr="00CF56A5" w:rsidSect="00B073D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864" w:right="720" w:bottom="432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1D00" w:rsidRDefault="007A1D00">
      <w:r>
        <w:separator/>
      </w:r>
    </w:p>
  </w:endnote>
  <w:endnote w:type="continuationSeparator" w:id="0">
    <w:p w:rsidR="007A1D00" w:rsidRDefault="007A1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4F81" w:rsidRDefault="00FC4F8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D9" w:rsidRDefault="00B073D9">
    <w:pPr>
      <w:pStyle w:val="Footer"/>
    </w:pPr>
    <w:r>
      <w:t>R</w:t>
    </w:r>
    <w:r w:rsidR="006E0DEB">
      <w:t xml:space="preserve">egular Board Meeting: </w:t>
    </w:r>
    <w:r w:rsidR="00DA5EE3">
      <w:t>5/8</w:t>
    </w:r>
    <w:r w:rsidR="009C6E3F">
      <w:t>/</w:t>
    </w:r>
    <w:r w:rsidR="00341AC8">
      <w:t>2017</w:t>
    </w:r>
    <w:r>
      <w:tab/>
    </w:r>
    <w: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B1412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4F81" w:rsidRDefault="00FC4F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1D00" w:rsidRDefault="007A1D00">
      <w:r>
        <w:separator/>
      </w:r>
    </w:p>
  </w:footnote>
  <w:footnote w:type="continuationSeparator" w:id="0">
    <w:p w:rsidR="007A1D00" w:rsidRDefault="007A1D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4F81" w:rsidRDefault="00FC4F8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D9" w:rsidRDefault="00B073D9">
    <w:pPr>
      <w:pStyle w:val="Header"/>
      <w:tabs>
        <w:tab w:val="clear" w:pos="8640"/>
        <w:tab w:val="right" w:pos="936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4F81" w:rsidRDefault="00FC4F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E10ED"/>
    <w:multiLevelType w:val="multilevel"/>
    <w:tmpl w:val="853610A2"/>
    <w:lvl w:ilvl="0">
      <w:start w:val="10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1" w15:restartNumberingAfterBreak="0">
    <w:nsid w:val="0A661B1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" w15:restartNumberingAfterBreak="0">
    <w:nsid w:val="10454ADB"/>
    <w:multiLevelType w:val="multilevel"/>
    <w:tmpl w:val="035891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1F80640"/>
    <w:multiLevelType w:val="hybridMultilevel"/>
    <w:tmpl w:val="1E10A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0A47ED"/>
    <w:multiLevelType w:val="multilevel"/>
    <w:tmpl w:val="2E0C0B1E"/>
    <w:lvl w:ilvl="0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5" w15:restartNumberingAfterBreak="0">
    <w:nsid w:val="15F9304F"/>
    <w:multiLevelType w:val="multilevel"/>
    <w:tmpl w:val="225EB8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C1C0D04"/>
    <w:multiLevelType w:val="hybridMultilevel"/>
    <w:tmpl w:val="90E046FA"/>
    <w:lvl w:ilvl="0" w:tplc="0F883326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C31CE5"/>
    <w:multiLevelType w:val="hybridMultilevel"/>
    <w:tmpl w:val="69F2EF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065D73"/>
    <w:multiLevelType w:val="hybridMultilevel"/>
    <w:tmpl w:val="1988F55C"/>
    <w:lvl w:ilvl="0" w:tplc="0F883326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4F4CE4"/>
    <w:multiLevelType w:val="hybridMultilevel"/>
    <w:tmpl w:val="65F28E5C"/>
    <w:lvl w:ilvl="0" w:tplc="4938699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0" w15:restartNumberingAfterBreak="0">
    <w:nsid w:val="2C5E4416"/>
    <w:multiLevelType w:val="multilevel"/>
    <w:tmpl w:val="7090B8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E1801EA"/>
    <w:multiLevelType w:val="hybridMultilevel"/>
    <w:tmpl w:val="4B9AAB00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2" w15:restartNumberingAfterBreak="0">
    <w:nsid w:val="35AC4870"/>
    <w:multiLevelType w:val="singleLevel"/>
    <w:tmpl w:val="C96CC552"/>
    <w:lvl w:ilvl="0">
      <w:start w:val="6"/>
      <w:numFmt w:val="upperRoman"/>
      <w:pStyle w:val="Heading7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  <w:b/>
        <w:i w:val="0"/>
      </w:rPr>
    </w:lvl>
  </w:abstractNum>
  <w:abstractNum w:abstractNumId="13" w15:restartNumberingAfterBreak="0">
    <w:nsid w:val="3A47023F"/>
    <w:multiLevelType w:val="multilevel"/>
    <w:tmpl w:val="041859CA"/>
    <w:lvl w:ilvl="0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  <w:b/>
      </w:rPr>
    </w:lvl>
    <w:lvl w:ilvl="1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4" w15:restartNumberingAfterBreak="0">
    <w:nsid w:val="3A9C3517"/>
    <w:multiLevelType w:val="multilevel"/>
    <w:tmpl w:val="1C429220"/>
    <w:lvl w:ilvl="0">
      <w:start w:val="9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>
      <w:start w:val="3"/>
      <w:numFmt w:val="decimal"/>
      <w:lvlText w:val="%4."/>
      <w:lvlJc w:val="left"/>
      <w:pPr>
        <w:ind w:left="324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15" w15:restartNumberingAfterBreak="0">
    <w:nsid w:val="43B361D8"/>
    <w:multiLevelType w:val="multilevel"/>
    <w:tmpl w:val="D57EDB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44203C91"/>
    <w:multiLevelType w:val="multilevel"/>
    <w:tmpl w:val="AED0EB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455E657B"/>
    <w:multiLevelType w:val="multilevel"/>
    <w:tmpl w:val="A7DE705A"/>
    <w:lvl w:ilvl="0">
      <w:start w:val="14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18" w15:restartNumberingAfterBreak="0">
    <w:nsid w:val="47F96DE1"/>
    <w:multiLevelType w:val="singleLevel"/>
    <w:tmpl w:val="A19ECDB8"/>
    <w:lvl w:ilvl="0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</w:abstractNum>
  <w:abstractNum w:abstractNumId="19" w15:restartNumberingAfterBreak="0">
    <w:nsid w:val="5A39146B"/>
    <w:multiLevelType w:val="hybridMultilevel"/>
    <w:tmpl w:val="F0FA4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F40B40"/>
    <w:multiLevelType w:val="singleLevel"/>
    <w:tmpl w:val="0A56E9FE"/>
    <w:lvl w:ilvl="0">
      <w:start w:val="10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  <w:b/>
        <w:u w:val="none"/>
      </w:rPr>
    </w:lvl>
  </w:abstractNum>
  <w:abstractNum w:abstractNumId="21" w15:restartNumberingAfterBreak="0">
    <w:nsid w:val="6FA444D4"/>
    <w:multiLevelType w:val="hybridMultilevel"/>
    <w:tmpl w:val="015EC814"/>
    <w:lvl w:ilvl="0" w:tplc="CAA838EC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2" w15:restartNumberingAfterBreak="0">
    <w:nsid w:val="74A51F66"/>
    <w:multiLevelType w:val="hybridMultilevel"/>
    <w:tmpl w:val="2A3219C4"/>
    <w:lvl w:ilvl="0" w:tplc="F7E0F154">
      <w:start w:val="2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E0F6D"/>
    <w:multiLevelType w:val="multilevel"/>
    <w:tmpl w:val="C6DEA92A"/>
    <w:lvl w:ilvl="0">
      <w:start w:val="1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1">
      <w:start w:val="1"/>
      <w:numFmt w:val="upperLetter"/>
      <w:lvlText w:val="%2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24" w15:restartNumberingAfterBreak="0">
    <w:nsid w:val="776941F3"/>
    <w:multiLevelType w:val="hybridMultilevel"/>
    <w:tmpl w:val="8744BA78"/>
    <w:name w:val="AutoList18"/>
    <w:lvl w:ilvl="0" w:tplc="1B503E5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25" w15:restartNumberingAfterBreak="0">
    <w:nsid w:val="77955342"/>
    <w:multiLevelType w:val="singleLevel"/>
    <w:tmpl w:val="CA941854"/>
    <w:lvl w:ilvl="0">
      <w:start w:val="1"/>
      <w:numFmt w:val="upperLetter"/>
      <w:pStyle w:val="Heading5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6" w15:restartNumberingAfterBreak="0">
    <w:nsid w:val="7F844B9D"/>
    <w:multiLevelType w:val="hybridMultilevel"/>
    <w:tmpl w:val="0D861B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5"/>
  </w:num>
  <w:num w:numId="3">
    <w:abstractNumId w:val="18"/>
  </w:num>
  <w:num w:numId="4">
    <w:abstractNumId w:val="20"/>
  </w:num>
  <w:num w:numId="5">
    <w:abstractNumId w:val="4"/>
  </w:num>
  <w:num w:numId="6">
    <w:abstractNumId w:val="12"/>
  </w:num>
  <w:num w:numId="7">
    <w:abstractNumId w:val="6"/>
  </w:num>
  <w:num w:numId="8">
    <w:abstractNumId w:val="8"/>
  </w:num>
  <w:num w:numId="9">
    <w:abstractNumId w:val="9"/>
  </w:num>
  <w:num w:numId="10">
    <w:abstractNumId w:val="0"/>
  </w:num>
  <w:num w:numId="11">
    <w:abstractNumId w:val="11"/>
  </w:num>
  <w:num w:numId="12">
    <w:abstractNumId w:val="21"/>
  </w:num>
  <w:num w:numId="13">
    <w:abstractNumId w:val="17"/>
  </w:num>
  <w:num w:numId="14">
    <w:abstractNumId w:val="23"/>
  </w:num>
  <w:num w:numId="15">
    <w:abstractNumId w:val="3"/>
  </w:num>
  <w:num w:numId="16">
    <w:abstractNumId w:val="15"/>
  </w:num>
  <w:num w:numId="17">
    <w:abstractNumId w:val="5"/>
  </w:num>
  <w:num w:numId="18">
    <w:abstractNumId w:val="2"/>
  </w:num>
  <w:num w:numId="19">
    <w:abstractNumId w:val="10"/>
  </w:num>
  <w:num w:numId="20">
    <w:abstractNumId w:val="16"/>
  </w:num>
  <w:num w:numId="21">
    <w:abstractNumId w:val="13"/>
  </w:num>
  <w:num w:numId="22">
    <w:abstractNumId w:val="7"/>
  </w:num>
  <w:num w:numId="23">
    <w:abstractNumId w:val="19"/>
  </w:num>
  <w:num w:numId="24">
    <w:abstractNumId w:val="26"/>
  </w:num>
  <w:num w:numId="25">
    <w:abstractNumId w:val="22"/>
  </w:num>
  <w:num w:numId="26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DIytLA0tjAxMDZV0lEKTi0uzszPAykwqQUAqXKZmCwAAAA="/>
  </w:docVars>
  <w:rsids>
    <w:rsidRoot w:val="00552B8B"/>
    <w:rsid w:val="00000ADC"/>
    <w:rsid w:val="0000225C"/>
    <w:rsid w:val="00002A3C"/>
    <w:rsid w:val="0000717A"/>
    <w:rsid w:val="00010E60"/>
    <w:rsid w:val="000110E3"/>
    <w:rsid w:val="000124FB"/>
    <w:rsid w:val="00016132"/>
    <w:rsid w:val="000216AC"/>
    <w:rsid w:val="000218D4"/>
    <w:rsid w:val="000318C0"/>
    <w:rsid w:val="00032632"/>
    <w:rsid w:val="0003450F"/>
    <w:rsid w:val="00037460"/>
    <w:rsid w:val="00037A3E"/>
    <w:rsid w:val="000402C3"/>
    <w:rsid w:val="000423A6"/>
    <w:rsid w:val="0004254B"/>
    <w:rsid w:val="000456A7"/>
    <w:rsid w:val="00046554"/>
    <w:rsid w:val="00050E0C"/>
    <w:rsid w:val="000529B1"/>
    <w:rsid w:val="00053DFF"/>
    <w:rsid w:val="00054AE4"/>
    <w:rsid w:val="00067216"/>
    <w:rsid w:val="00071A67"/>
    <w:rsid w:val="0007695E"/>
    <w:rsid w:val="00083202"/>
    <w:rsid w:val="0008337A"/>
    <w:rsid w:val="00084F50"/>
    <w:rsid w:val="000865C3"/>
    <w:rsid w:val="000943F3"/>
    <w:rsid w:val="00096364"/>
    <w:rsid w:val="000967D8"/>
    <w:rsid w:val="000A3BC9"/>
    <w:rsid w:val="000A7B90"/>
    <w:rsid w:val="000B37F4"/>
    <w:rsid w:val="000B76CD"/>
    <w:rsid w:val="000C00DA"/>
    <w:rsid w:val="000C1784"/>
    <w:rsid w:val="000C4E17"/>
    <w:rsid w:val="000C4F56"/>
    <w:rsid w:val="000D0D28"/>
    <w:rsid w:val="000D3087"/>
    <w:rsid w:val="000D4F9B"/>
    <w:rsid w:val="000E21C2"/>
    <w:rsid w:val="000E5988"/>
    <w:rsid w:val="000F301E"/>
    <w:rsid w:val="00100823"/>
    <w:rsid w:val="0010234D"/>
    <w:rsid w:val="00103F22"/>
    <w:rsid w:val="0010522E"/>
    <w:rsid w:val="00105DA8"/>
    <w:rsid w:val="001066C5"/>
    <w:rsid w:val="0011070D"/>
    <w:rsid w:val="0011248E"/>
    <w:rsid w:val="00112C26"/>
    <w:rsid w:val="00115240"/>
    <w:rsid w:val="00116DE2"/>
    <w:rsid w:val="00117EB2"/>
    <w:rsid w:val="00121348"/>
    <w:rsid w:val="0012184E"/>
    <w:rsid w:val="001237B1"/>
    <w:rsid w:val="00126E83"/>
    <w:rsid w:val="00130006"/>
    <w:rsid w:val="00131738"/>
    <w:rsid w:val="00132E6F"/>
    <w:rsid w:val="001336A2"/>
    <w:rsid w:val="00134CDD"/>
    <w:rsid w:val="0013528D"/>
    <w:rsid w:val="00135837"/>
    <w:rsid w:val="00136694"/>
    <w:rsid w:val="0014145F"/>
    <w:rsid w:val="00141D99"/>
    <w:rsid w:val="00144F6C"/>
    <w:rsid w:val="00145322"/>
    <w:rsid w:val="001466CC"/>
    <w:rsid w:val="00150134"/>
    <w:rsid w:val="001545B5"/>
    <w:rsid w:val="00156935"/>
    <w:rsid w:val="00161F9B"/>
    <w:rsid w:val="0016316D"/>
    <w:rsid w:val="00165A6B"/>
    <w:rsid w:val="00166081"/>
    <w:rsid w:val="00166779"/>
    <w:rsid w:val="00170F79"/>
    <w:rsid w:val="00173790"/>
    <w:rsid w:val="001737D6"/>
    <w:rsid w:val="001757A0"/>
    <w:rsid w:val="0017591F"/>
    <w:rsid w:val="00176A95"/>
    <w:rsid w:val="001917B9"/>
    <w:rsid w:val="00191936"/>
    <w:rsid w:val="00191FC4"/>
    <w:rsid w:val="00192E91"/>
    <w:rsid w:val="00193133"/>
    <w:rsid w:val="001936AC"/>
    <w:rsid w:val="00194673"/>
    <w:rsid w:val="00194898"/>
    <w:rsid w:val="001A2524"/>
    <w:rsid w:val="001A37BE"/>
    <w:rsid w:val="001B269C"/>
    <w:rsid w:val="001B7101"/>
    <w:rsid w:val="001C0061"/>
    <w:rsid w:val="001C0201"/>
    <w:rsid w:val="001C0567"/>
    <w:rsid w:val="001C3066"/>
    <w:rsid w:val="001C690F"/>
    <w:rsid w:val="001D06B5"/>
    <w:rsid w:val="001D08BF"/>
    <w:rsid w:val="001D2B3D"/>
    <w:rsid w:val="001D3671"/>
    <w:rsid w:val="001D3695"/>
    <w:rsid w:val="001D5B6D"/>
    <w:rsid w:val="001E2D8E"/>
    <w:rsid w:val="001E48E4"/>
    <w:rsid w:val="001F0185"/>
    <w:rsid w:val="001F1219"/>
    <w:rsid w:val="001F170A"/>
    <w:rsid w:val="001F2929"/>
    <w:rsid w:val="001F5260"/>
    <w:rsid w:val="002018BC"/>
    <w:rsid w:val="00201E63"/>
    <w:rsid w:val="0020343C"/>
    <w:rsid w:val="0020757E"/>
    <w:rsid w:val="00211052"/>
    <w:rsid w:val="0021126D"/>
    <w:rsid w:val="002143E3"/>
    <w:rsid w:val="0021514C"/>
    <w:rsid w:val="00215692"/>
    <w:rsid w:val="00216404"/>
    <w:rsid w:val="00220B09"/>
    <w:rsid w:val="002229E7"/>
    <w:rsid w:val="00222A49"/>
    <w:rsid w:val="00224033"/>
    <w:rsid w:val="002303C5"/>
    <w:rsid w:val="00232BD2"/>
    <w:rsid w:val="00236B53"/>
    <w:rsid w:val="002376C9"/>
    <w:rsid w:val="00241308"/>
    <w:rsid w:val="0024361B"/>
    <w:rsid w:val="0024475F"/>
    <w:rsid w:val="00246ECE"/>
    <w:rsid w:val="00247CC3"/>
    <w:rsid w:val="00256589"/>
    <w:rsid w:val="00257D0F"/>
    <w:rsid w:val="00257DFD"/>
    <w:rsid w:val="00260718"/>
    <w:rsid w:val="002609AF"/>
    <w:rsid w:val="00260C35"/>
    <w:rsid w:val="0026163F"/>
    <w:rsid w:val="00263631"/>
    <w:rsid w:val="00264289"/>
    <w:rsid w:val="002659A8"/>
    <w:rsid w:val="00273619"/>
    <w:rsid w:val="00277672"/>
    <w:rsid w:val="002822F8"/>
    <w:rsid w:val="00284AE1"/>
    <w:rsid w:val="00286228"/>
    <w:rsid w:val="002921BD"/>
    <w:rsid w:val="002934A5"/>
    <w:rsid w:val="00295F94"/>
    <w:rsid w:val="002A08CE"/>
    <w:rsid w:val="002A0C6D"/>
    <w:rsid w:val="002A22B4"/>
    <w:rsid w:val="002A378C"/>
    <w:rsid w:val="002A7397"/>
    <w:rsid w:val="002B1412"/>
    <w:rsid w:val="002B427C"/>
    <w:rsid w:val="002D10CE"/>
    <w:rsid w:val="002D2F8C"/>
    <w:rsid w:val="002D6EEA"/>
    <w:rsid w:val="002E05C9"/>
    <w:rsid w:val="002E101E"/>
    <w:rsid w:val="002E620A"/>
    <w:rsid w:val="002F4504"/>
    <w:rsid w:val="002F5D73"/>
    <w:rsid w:val="00301357"/>
    <w:rsid w:val="00301BD8"/>
    <w:rsid w:val="0030418E"/>
    <w:rsid w:val="003071C9"/>
    <w:rsid w:val="00307AD0"/>
    <w:rsid w:val="00311AC9"/>
    <w:rsid w:val="00326601"/>
    <w:rsid w:val="00327A9A"/>
    <w:rsid w:val="0033013E"/>
    <w:rsid w:val="00330C5D"/>
    <w:rsid w:val="00336CB8"/>
    <w:rsid w:val="00337B62"/>
    <w:rsid w:val="003413C1"/>
    <w:rsid w:val="00341AC8"/>
    <w:rsid w:val="003430E9"/>
    <w:rsid w:val="00345129"/>
    <w:rsid w:val="0034699C"/>
    <w:rsid w:val="00347745"/>
    <w:rsid w:val="003500E5"/>
    <w:rsid w:val="00350BF9"/>
    <w:rsid w:val="00353A7D"/>
    <w:rsid w:val="00354D6C"/>
    <w:rsid w:val="00360051"/>
    <w:rsid w:val="0036046E"/>
    <w:rsid w:val="00361A44"/>
    <w:rsid w:val="00365D0E"/>
    <w:rsid w:val="003671DB"/>
    <w:rsid w:val="00370620"/>
    <w:rsid w:val="003729CC"/>
    <w:rsid w:val="00372EE3"/>
    <w:rsid w:val="003766BD"/>
    <w:rsid w:val="00385DFE"/>
    <w:rsid w:val="003863CF"/>
    <w:rsid w:val="00390272"/>
    <w:rsid w:val="0039414C"/>
    <w:rsid w:val="0039697C"/>
    <w:rsid w:val="00396A19"/>
    <w:rsid w:val="0039716D"/>
    <w:rsid w:val="003A0D03"/>
    <w:rsid w:val="003A3DDE"/>
    <w:rsid w:val="003B1601"/>
    <w:rsid w:val="003B31F4"/>
    <w:rsid w:val="003B4276"/>
    <w:rsid w:val="003B4AC6"/>
    <w:rsid w:val="003B4CE0"/>
    <w:rsid w:val="003B5975"/>
    <w:rsid w:val="003B618A"/>
    <w:rsid w:val="003B63AB"/>
    <w:rsid w:val="003B77C6"/>
    <w:rsid w:val="003C0B41"/>
    <w:rsid w:val="003C12E1"/>
    <w:rsid w:val="003C303E"/>
    <w:rsid w:val="003C6FAE"/>
    <w:rsid w:val="003D4389"/>
    <w:rsid w:val="003D6032"/>
    <w:rsid w:val="003D7BE1"/>
    <w:rsid w:val="003E0D7F"/>
    <w:rsid w:val="003E133D"/>
    <w:rsid w:val="003E2583"/>
    <w:rsid w:val="003E38DB"/>
    <w:rsid w:val="003E42B8"/>
    <w:rsid w:val="003E4B8B"/>
    <w:rsid w:val="003E7F68"/>
    <w:rsid w:val="003F1612"/>
    <w:rsid w:val="003F2E55"/>
    <w:rsid w:val="003F5C67"/>
    <w:rsid w:val="003F5ECD"/>
    <w:rsid w:val="003F6299"/>
    <w:rsid w:val="003F690B"/>
    <w:rsid w:val="00401B35"/>
    <w:rsid w:val="00402928"/>
    <w:rsid w:val="00404221"/>
    <w:rsid w:val="0040658D"/>
    <w:rsid w:val="00417440"/>
    <w:rsid w:val="00417DF2"/>
    <w:rsid w:val="00420219"/>
    <w:rsid w:val="00420972"/>
    <w:rsid w:val="00421461"/>
    <w:rsid w:val="004254B1"/>
    <w:rsid w:val="00425CD2"/>
    <w:rsid w:val="0043070A"/>
    <w:rsid w:val="00430CE2"/>
    <w:rsid w:val="00431054"/>
    <w:rsid w:val="0043151D"/>
    <w:rsid w:val="0043584F"/>
    <w:rsid w:val="00436C7F"/>
    <w:rsid w:val="00445C0E"/>
    <w:rsid w:val="00452ED7"/>
    <w:rsid w:val="00453E56"/>
    <w:rsid w:val="00454713"/>
    <w:rsid w:val="00455D0B"/>
    <w:rsid w:val="00456B73"/>
    <w:rsid w:val="00457242"/>
    <w:rsid w:val="00460F4C"/>
    <w:rsid w:val="00465B6E"/>
    <w:rsid w:val="00472EE6"/>
    <w:rsid w:val="00482B0A"/>
    <w:rsid w:val="00485AF6"/>
    <w:rsid w:val="00486141"/>
    <w:rsid w:val="00486A6A"/>
    <w:rsid w:val="00487734"/>
    <w:rsid w:val="004912AF"/>
    <w:rsid w:val="004914DD"/>
    <w:rsid w:val="00497EB5"/>
    <w:rsid w:val="004A4280"/>
    <w:rsid w:val="004A4D54"/>
    <w:rsid w:val="004A5126"/>
    <w:rsid w:val="004A5C69"/>
    <w:rsid w:val="004A5CB8"/>
    <w:rsid w:val="004A777F"/>
    <w:rsid w:val="004B028F"/>
    <w:rsid w:val="004B0576"/>
    <w:rsid w:val="004B0D3D"/>
    <w:rsid w:val="004B1913"/>
    <w:rsid w:val="004B28B4"/>
    <w:rsid w:val="004B2E5E"/>
    <w:rsid w:val="004B499D"/>
    <w:rsid w:val="004C1CD1"/>
    <w:rsid w:val="004C4C59"/>
    <w:rsid w:val="004D143B"/>
    <w:rsid w:val="004D42D0"/>
    <w:rsid w:val="004D6082"/>
    <w:rsid w:val="004D6D27"/>
    <w:rsid w:val="004D7FBB"/>
    <w:rsid w:val="004E07F8"/>
    <w:rsid w:val="004E1DE5"/>
    <w:rsid w:val="004E3508"/>
    <w:rsid w:val="004E5432"/>
    <w:rsid w:val="004F0D5D"/>
    <w:rsid w:val="004F4374"/>
    <w:rsid w:val="004F6BA9"/>
    <w:rsid w:val="00500E6A"/>
    <w:rsid w:val="00506167"/>
    <w:rsid w:val="0050665B"/>
    <w:rsid w:val="00506D7E"/>
    <w:rsid w:val="00512FD4"/>
    <w:rsid w:val="00513D57"/>
    <w:rsid w:val="00517D6F"/>
    <w:rsid w:val="00517D99"/>
    <w:rsid w:val="005209F1"/>
    <w:rsid w:val="00523485"/>
    <w:rsid w:val="005234BB"/>
    <w:rsid w:val="005310E5"/>
    <w:rsid w:val="005311CB"/>
    <w:rsid w:val="0053613C"/>
    <w:rsid w:val="005369CC"/>
    <w:rsid w:val="00536D95"/>
    <w:rsid w:val="005370A0"/>
    <w:rsid w:val="0054019E"/>
    <w:rsid w:val="00543EB2"/>
    <w:rsid w:val="00551910"/>
    <w:rsid w:val="00551A09"/>
    <w:rsid w:val="00551AB6"/>
    <w:rsid w:val="00551E51"/>
    <w:rsid w:val="00552B8B"/>
    <w:rsid w:val="00553F57"/>
    <w:rsid w:val="00555643"/>
    <w:rsid w:val="005626F3"/>
    <w:rsid w:val="005651EC"/>
    <w:rsid w:val="005671B0"/>
    <w:rsid w:val="005745E3"/>
    <w:rsid w:val="00575353"/>
    <w:rsid w:val="005801D9"/>
    <w:rsid w:val="0058233E"/>
    <w:rsid w:val="005824F9"/>
    <w:rsid w:val="00584A22"/>
    <w:rsid w:val="00586C9E"/>
    <w:rsid w:val="00587B3D"/>
    <w:rsid w:val="005910CE"/>
    <w:rsid w:val="005917FA"/>
    <w:rsid w:val="00592F33"/>
    <w:rsid w:val="00592F5D"/>
    <w:rsid w:val="0059332E"/>
    <w:rsid w:val="00594D7E"/>
    <w:rsid w:val="00594E2B"/>
    <w:rsid w:val="00596C01"/>
    <w:rsid w:val="005A7DA0"/>
    <w:rsid w:val="005B0667"/>
    <w:rsid w:val="005B2C30"/>
    <w:rsid w:val="005B7BED"/>
    <w:rsid w:val="005C2788"/>
    <w:rsid w:val="005C53A8"/>
    <w:rsid w:val="005C6605"/>
    <w:rsid w:val="005C7AA9"/>
    <w:rsid w:val="005C7E8A"/>
    <w:rsid w:val="005D08D1"/>
    <w:rsid w:val="005D0FD7"/>
    <w:rsid w:val="005E0EE4"/>
    <w:rsid w:val="005E2BE1"/>
    <w:rsid w:val="005E3B06"/>
    <w:rsid w:val="005E3F8D"/>
    <w:rsid w:val="005E584D"/>
    <w:rsid w:val="005E5BD0"/>
    <w:rsid w:val="005F175C"/>
    <w:rsid w:val="005F18F0"/>
    <w:rsid w:val="005F6EE3"/>
    <w:rsid w:val="00607593"/>
    <w:rsid w:val="006108E7"/>
    <w:rsid w:val="00611D4C"/>
    <w:rsid w:val="006166B6"/>
    <w:rsid w:val="00616CF3"/>
    <w:rsid w:val="006203FF"/>
    <w:rsid w:val="00622C65"/>
    <w:rsid w:val="0062491C"/>
    <w:rsid w:val="00630F22"/>
    <w:rsid w:val="006321D1"/>
    <w:rsid w:val="006339D5"/>
    <w:rsid w:val="00635F5C"/>
    <w:rsid w:val="006369EC"/>
    <w:rsid w:val="006415C4"/>
    <w:rsid w:val="00644126"/>
    <w:rsid w:val="00646F41"/>
    <w:rsid w:val="00653881"/>
    <w:rsid w:val="0065509A"/>
    <w:rsid w:val="00655C93"/>
    <w:rsid w:val="00655F87"/>
    <w:rsid w:val="0065753B"/>
    <w:rsid w:val="00665DDF"/>
    <w:rsid w:val="00672C03"/>
    <w:rsid w:val="00674DE3"/>
    <w:rsid w:val="00674E7B"/>
    <w:rsid w:val="00675EC7"/>
    <w:rsid w:val="00677D08"/>
    <w:rsid w:val="00681F8D"/>
    <w:rsid w:val="00685112"/>
    <w:rsid w:val="00685D67"/>
    <w:rsid w:val="00693329"/>
    <w:rsid w:val="00695AC3"/>
    <w:rsid w:val="006A10C8"/>
    <w:rsid w:val="006A46A0"/>
    <w:rsid w:val="006A472F"/>
    <w:rsid w:val="006A632B"/>
    <w:rsid w:val="006A7A0F"/>
    <w:rsid w:val="006B26F6"/>
    <w:rsid w:val="006B3F00"/>
    <w:rsid w:val="006B5520"/>
    <w:rsid w:val="006B6035"/>
    <w:rsid w:val="006B661A"/>
    <w:rsid w:val="006C0336"/>
    <w:rsid w:val="006C107C"/>
    <w:rsid w:val="006C2F0C"/>
    <w:rsid w:val="006C4975"/>
    <w:rsid w:val="006D2CA6"/>
    <w:rsid w:val="006D4CDD"/>
    <w:rsid w:val="006E0DEB"/>
    <w:rsid w:val="006E5E84"/>
    <w:rsid w:val="006E65D7"/>
    <w:rsid w:val="006E6D34"/>
    <w:rsid w:val="006F02E6"/>
    <w:rsid w:val="006F19C0"/>
    <w:rsid w:val="006F4AA4"/>
    <w:rsid w:val="006F6ED0"/>
    <w:rsid w:val="007016E4"/>
    <w:rsid w:val="007020B6"/>
    <w:rsid w:val="00702148"/>
    <w:rsid w:val="00711590"/>
    <w:rsid w:val="00712BEF"/>
    <w:rsid w:val="00714CA4"/>
    <w:rsid w:val="0071657C"/>
    <w:rsid w:val="00721377"/>
    <w:rsid w:val="00721B3F"/>
    <w:rsid w:val="00722EDE"/>
    <w:rsid w:val="00723D6B"/>
    <w:rsid w:val="0072586E"/>
    <w:rsid w:val="00725B5A"/>
    <w:rsid w:val="00741C5F"/>
    <w:rsid w:val="00746C68"/>
    <w:rsid w:val="0074709D"/>
    <w:rsid w:val="00747654"/>
    <w:rsid w:val="007477DF"/>
    <w:rsid w:val="00747959"/>
    <w:rsid w:val="0075457B"/>
    <w:rsid w:val="007550EC"/>
    <w:rsid w:val="00755CFD"/>
    <w:rsid w:val="00757E4B"/>
    <w:rsid w:val="00763EAC"/>
    <w:rsid w:val="00764C7F"/>
    <w:rsid w:val="00765EE0"/>
    <w:rsid w:val="0076792D"/>
    <w:rsid w:val="0077329C"/>
    <w:rsid w:val="00776B0F"/>
    <w:rsid w:val="007854C6"/>
    <w:rsid w:val="007863D4"/>
    <w:rsid w:val="007925BA"/>
    <w:rsid w:val="00793087"/>
    <w:rsid w:val="00795780"/>
    <w:rsid w:val="007A1D00"/>
    <w:rsid w:val="007A1F3D"/>
    <w:rsid w:val="007A357D"/>
    <w:rsid w:val="007A60F3"/>
    <w:rsid w:val="007B27B3"/>
    <w:rsid w:val="007B49B2"/>
    <w:rsid w:val="007B61ED"/>
    <w:rsid w:val="007B6BB1"/>
    <w:rsid w:val="007B7FDD"/>
    <w:rsid w:val="007C5258"/>
    <w:rsid w:val="007C6966"/>
    <w:rsid w:val="007D1D13"/>
    <w:rsid w:val="007D3A78"/>
    <w:rsid w:val="007D575B"/>
    <w:rsid w:val="007D5F22"/>
    <w:rsid w:val="007D7024"/>
    <w:rsid w:val="007D7F68"/>
    <w:rsid w:val="007E19FC"/>
    <w:rsid w:val="007E4B81"/>
    <w:rsid w:val="007F2910"/>
    <w:rsid w:val="007F4276"/>
    <w:rsid w:val="007F589A"/>
    <w:rsid w:val="00801369"/>
    <w:rsid w:val="00801C57"/>
    <w:rsid w:val="008043BD"/>
    <w:rsid w:val="00805A50"/>
    <w:rsid w:val="00806707"/>
    <w:rsid w:val="008114BE"/>
    <w:rsid w:val="00814493"/>
    <w:rsid w:val="00814A67"/>
    <w:rsid w:val="008157AB"/>
    <w:rsid w:val="00823202"/>
    <w:rsid w:val="00823A04"/>
    <w:rsid w:val="0082636A"/>
    <w:rsid w:val="00834748"/>
    <w:rsid w:val="00836F40"/>
    <w:rsid w:val="00843270"/>
    <w:rsid w:val="00844FD6"/>
    <w:rsid w:val="0084758F"/>
    <w:rsid w:val="00851900"/>
    <w:rsid w:val="008519A8"/>
    <w:rsid w:val="008535DC"/>
    <w:rsid w:val="00855EDF"/>
    <w:rsid w:val="00855EE6"/>
    <w:rsid w:val="008561D6"/>
    <w:rsid w:val="00860B44"/>
    <w:rsid w:val="00862461"/>
    <w:rsid w:val="00863B58"/>
    <w:rsid w:val="00863C25"/>
    <w:rsid w:val="00863DDD"/>
    <w:rsid w:val="00865ACE"/>
    <w:rsid w:val="0086653E"/>
    <w:rsid w:val="00866CB1"/>
    <w:rsid w:val="00867D38"/>
    <w:rsid w:val="00870FCC"/>
    <w:rsid w:val="00875BFF"/>
    <w:rsid w:val="00880E5E"/>
    <w:rsid w:val="00881439"/>
    <w:rsid w:val="00881DFD"/>
    <w:rsid w:val="008821A3"/>
    <w:rsid w:val="008824B9"/>
    <w:rsid w:val="00883A7B"/>
    <w:rsid w:val="00883FC1"/>
    <w:rsid w:val="00885979"/>
    <w:rsid w:val="00887213"/>
    <w:rsid w:val="00892F84"/>
    <w:rsid w:val="008939F4"/>
    <w:rsid w:val="008A3CB8"/>
    <w:rsid w:val="008A45A4"/>
    <w:rsid w:val="008A6D14"/>
    <w:rsid w:val="008A7198"/>
    <w:rsid w:val="008B314D"/>
    <w:rsid w:val="008B3626"/>
    <w:rsid w:val="008B456F"/>
    <w:rsid w:val="008B6C68"/>
    <w:rsid w:val="008B779D"/>
    <w:rsid w:val="008C0BDF"/>
    <w:rsid w:val="008C11E2"/>
    <w:rsid w:val="008C35B2"/>
    <w:rsid w:val="008C5C41"/>
    <w:rsid w:val="008C727E"/>
    <w:rsid w:val="008C7E82"/>
    <w:rsid w:val="008D114B"/>
    <w:rsid w:val="008D1676"/>
    <w:rsid w:val="008D1EC3"/>
    <w:rsid w:val="008E10D4"/>
    <w:rsid w:val="008E39DD"/>
    <w:rsid w:val="008E5DE3"/>
    <w:rsid w:val="008E69A0"/>
    <w:rsid w:val="008E6ACF"/>
    <w:rsid w:val="008F03DE"/>
    <w:rsid w:val="008F2EC8"/>
    <w:rsid w:val="008F5609"/>
    <w:rsid w:val="008F64D6"/>
    <w:rsid w:val="009004D5"/>
    <w:rsid w:val="00900550"/>
    <w:rsid w:val="00902462"/>
    <w:rsid w:val="00902C12"/>
    <w:rsid w:val="0090302F"/>
    <w:rsid w:val="009044AE"/>
    <w:rsid w:val="00906B52"/>
    <w:rsid w:val="0091604F"/>
    <w:rsid w:val="009203FD"/>
    <w:rsid w:val="0092106A"/>
    <w:rsid w:val="0092675B"/>
    <w:rsid w:val="00927A15"/>
    <w:rsid w:val="00933649"/>
    <w:rsid w:val="00935646"/>
    <w:rsid w:val="00940248"/>
    <w:rsid w:val="0094208D"/>
    <w:rsid w:val="00942F52"/>
    <w:rsid w:val="00942F70"/>
    <w:rsid w:val="00944727"/>
    <w:rsid w:val="009471D7"/>
    <w:rsid w:val="00950BE6"/>
    <w:rsid w:val="00953E61"/>
    <w:rsid w:val="00956712"/>
    <w:rsid w:val="00956CDE"/>
    <w:rsid w:val="0095723C"/>
    <w:rsid w:val="00957B29"/>
    <w:rsid w:val="009606B4"/>
    <w:rsid w:val="00962041"/>
    <w:rsid w:val="00963CF1"/>
    <w:rsid w:val="00966241"/>
    <w:rsid w:val="00970653"/>
    <w:rsid w:val="00971C62"/>
    <w:rsid w:val="00984C03"/>
    <w:rsid w:val="00985AE2"/>
    <w:rsid w:val="009865C2"/>
    <w:rsid w:val="00991DFF"/>
    <w:rsid w:val="0099496C"/>
    <w:rsid w:val="00996410"/>
    <w:rsid w:val="009B0ACB"/>
    <w:rsid w:val="009B102B"/>
    <w:rsid w:val="009B1F50"/>
    <w:rsid w:val="009B7FFE"/>
    <w:rsid w:val="009C064A"/>
    <w:rsid w:val="009C4994"/>
    <w:rsid w:val="009C503B"/>
    <w:rsid w:val="009C5D39"/>
    <w:rsid w:val="009C6E3F"/>
    <w:rsid w:val="009D0AC2"/>
    <w:rsid w:val="009D2264"/>
    <w:rsid w:val="009D2A6B"/>
    <w:rsid w:val="009D2DB3"/>
    <w:rsid w:val="009D44BD"/>
    <w:rsid w:val="009D4FE9"/>
    <w:rsid w:val="009E1425"/>
    <w:rsid w:val="009E5C81"/>
    <w:rsid w:val="009E7A28"/>
    <w:rsid w:val="009F3DCE"/>
    <w:rsid w:val="009F557B"/>
    <w:rsid w:val="009F5910"/>
    <w:rsid w:val="009F70EF"/>
    <w:rsid w:val="00A017FA"/>
    <w:rsid w:val="00A01CFF"/>
    <w:rsid w:val="00A04342"/>
    <w:rsid w:val="00A07E91"/>
    <w:rsid w:val="00A10B1B"/>
    <w:rsid w:val="00A135DB"/>
    <w:rsid w:val="00A229E6"/>
    <w:rsid w:val="00A23B7C"/>
    <w:rsid w:val="00A2447D"/>
    <w:rsid w:val="00A27378"/>
    <w:rsid w:val="00A300A8"/>
    <w:rsid w:val="00A307A3"/>
    <w:rsid w:val="00A3320B"/>
    <w:rsid w:val="00A34F8D"/>
    <w:rsid w:val="00A35BA8"/>
    <w:rsid w:val="00A366EA"/>
    <w:rsid w:val="00A40D76"/>
    <w:rsid w:val="00A41934"/>
    <w:rsid w:val="00A41DD3"/>
    <w:rsid w:val="00A42E21"/>
    <w:rsid w:val="00A42F66"/>
    <w:rsid w:val="00A43A1A"/>
    <w:rsid w:val="00A45927"/>
    <w:rsid w:val="00A47FBF"/>
    <w:rsid w:val="00A5324E"/>
    <w:rsid w:val="00A534C9"/>
    <w:rsid w:val="00A56CF7"/>
    <w:rsid w:val="00A56EFD"/>
    <w:rsid w:val="00A64F55"/>
    <w:rsid w:val="00A65090"/>
    <w:rsid w:val="00A71773"/>
    <w:rsid w:val="00A74C7D"/>
    <w:rsid w:val="00A7544E"/>
    <w:rsid w:val="00A824DC"/>
    <w:rsid w:val="00A83827"/>
    <w:rsid w:val="00A858F9"/>
    <w:rsid w:val="00A873E5"/>
    <w:rsid w:val="00A9214B"/>
    <w:rsid w:val="00A94392"/>
    <w:rsid w:val="00A9454B"/>
    <w:rsid w:val="00A95259"/>
    <w:rsid w:val="00A956AB"/>
    <w:rsid w:val="00AA252D"/>
    <w:rsid w:val="00AB0DB0"/>
    <w:rsid w:val="00AB3A1D"/>
    <w:rsid w:val="00AC4D47"/>
    <w:rsid w:val="00AC6943"/>
    <w:rsid w:val="00AC7D25"/>
    <w:rsid w:val="00AD37AD"/>
    <w:rsid w:val="00AD71E1"/>
    <w:rsid w:val="00AD767C"/>
    <w:rsid w:val="00AE594D"/>
    <w:rsid w:val="00AF2CD7"/>
    <w:rsid w:val="00AF6012"/>
    <w:rsid w:val="00B065D4"/>
    <w:rsid w:val="00B073D9"/>
    <w:rsid w:val="00B10126"/>
    <w:rsid w:val="00B11EDC"/>
    <w:rsid w:val="00B149F2"/>
    <w:rsid w:val="00B15311"/>
    <w:rsid w:val="00B1552D"/>
    <w:rsid w:val="00B1594A"/>
    <w:rsid w:val="00B170CE"/>
    <w:rsid w:val="00B231B2"/>
    <w:rsid w:val="00B23A7F"/>
    <w:rsid w:val="00B328B5"/>
    <w:rsid w:val="00B32C38"/>
    <w:rsid w:val="00B36F90"/>
    <w:rsid w:val="00B3706A"/>
    <w:rsid w:val="00B40487"/>
    <w:rsid w:val="00B43095"/>
    <w:rsid w:val="00B4316D"/>
    <w:rsid w:val="00B43AFC"/>
    <w:rsid w:val="00B44CEA"/>
    <w:rsid w:val="00B45960"/>
    <w:rsid w:val="00B46B2C"/>
    <w:rsid w:val="00B47718"/>
    <w:rsid w:val="00B47E76"/>
    <w:rsid w:val="00B5681C"/>
    <w:rsid w:val="00B57CA9"/>
    <w:rsid w:val="00B6175C"/>
    <w:rsid w:val="00B635F2"/>
    <w:rsid w:val="00B7211B"/>
    <w:rsid w:val="00B722C0"/>
    <w:rsid w:val="00B736E7"/>
    <w:rsid w:val="00B755C7"/>
    <w:rsid w:val="00B81935"/>
    <w:rsid w:val="00B81BE4"/>
    <w:rsid w:val="00B862A0"/>
    <w:rsid w:val="00B96847"/>
    <w:rsid w:val="00B96FF1"/>
    <w:rsid w:val="00B9749B"/>
    <w:rsid w:val="00BA13A8"/>
    <w:rsid w:val="00BA237C"/>
    <w:rsid w:val="00BA5D0E"/>
    <w:rsid w:val="00BB402A"/>
    <w:rsid w:val="00BB5EFD"/>
    <w:rsid w:val="00BB60F5"/>
    <w:rsid w:val="00BC09BF"/>
    <w:rsid w:val="00BC125D"/>
    <w:rsid w:val="00BC1733"/>
    <w:rsid w:val="00BC3554"/>
    <w:rsid w:val="00BC3B6B"/>
    <w:rsid w:val="00BC4F3F"/>
    <w:rsid w:val="00BD12B3"/>
    <w:rsid w:val="00BD3838"/>
    <w:rsid w:val="00BD4D1E"/>
    <w:rsid w:val="00BD54CB"/>
    <w:rsid w:val="00BD571B"/>
    <w:rsid w:val="00BD5891"/>
    <w:rsid w:val="00BD72EA"/>
    <w:rsid w:val="00BE33D3"/>
    <w:rsid w:val="00BE5613"/>
    <w:rsid w:val="00BE596C"/>
    <w:rsid w:val="00BE6D37"/>
    <w:rsid w:val="00BE6F9C"/>
    <w:rsid w:val="00BE796F"/>
    <w:rsid w:val="00BF2DBD"/>
    <w:rsid w:val="00BF41D0"/>
    <w:rsid w:val="00BF54B2"/>
    <w:rsid w:val="00BF54DD"/>
    <w:rsid w:val="00BF5F9C"/>
    <w:rsid w:val="00BF6312"/>
    <w:rsid w:val="00C011B9"/>
    <w:rsid w:val="00C07357"/>
    <w:rsid w:val="00C134A3"/>
    <w:rsid w:val="00C141EE"/>
    <w:rsid w:val="00C16622"/>
    <w:rsid w:val="00C20A2F"/>
    <w:rsid w:val="00C22F19"/>
    <w:rsid w:val="00C23A6F"/>
    <w:rsid w:val="00C26134"/>
    <w:rsid w:val="00C26C95"/>
    <w:rsid w:val="00C33305"/>
    <w:rsid w:val="00C37418"/>
    <w:rsid w:val="00C409FB"/>
    <w:rsid w:val="00C46137"/>
    <w:rsid w:val="00C4637B"/>
    <w:rsid w:val="00C507F7"/>
    <w:rsid w:val="00C51484"/>
    <w:rsid w:val="00C51EA4"/>
    <w:rsid w:val="00C53F57"/>
    <w:rsid w:val="00C5600D"/>
    <w:rsid w:val="00C61A71"/>
    <w:rsid w:val="00C65C31"/>
    <w:rsid w:val="00C677EA"/>
    <w:rsid w:val="00C70D97"/>
    <w:rsid w:val="00C71B0E"/>
    <w:rsid w:val="00C727D0"/>
    <w:rsid w:val="00C729A4"/>
    <w:rsid w:val="00C74978"/>
    <w:rsid w:val="00C77D42"/>
    <w:rsid w:val="00C8034C"/>
    <w:rsid w:val="00C80377"/>
    <w:rsid w:val="00C80A90"/>
    <w:rsid w:val="00C81EF4"/>
    <w:rsid w:val="00C82357"/>
    <w:rsid w:val="00C825D8"/>
    <w:rsid w:val="00C87C11"/>
    <w:rsid w:val="00C90961"/>
    <w:rsid w:val="00C94387"/>
    <w:rsid w:val="00C95A35"/>
    <w:rsid w:val="00C967B3"/>
    <w:rsid w:val="00CA7BD6"/>
    <w:rsid w:val="00CB427C"/>
    <w:rsid w:val="00CB53D7"/>
    <w:rsid w:val="00CB5F36"/>
    <w:rsid w:val="00CC069E"/>
    <w:rsid w:val="00CC12D4"/>
    <w:rsid w:val="00CC30A6"/>
    <w:rsid w:val="00CC40AF"/>
    <w:rsid w:val="00CC5915"/>
    <w:rsid w:val="00CC5DD0"/>
    <w:rsid w:val="00CD18A3"/>
    <w:rsid w:val="00CD48FC"/>
    <w:rsid w:val="00CE19D2"/>
    <w:rsid w:val="00CE47AB"/>
    <w:rsid w:val="00CE6278"/>
    <w:rsid w:val="00CE6725"/>
    <w:rsid w:val="00CF37C5"/>
    <w:rsid w:val="00CF387A"/>
    <w:rsid w:val="00CF55F2"/>
    <w:rsid w:val="00CF56A5"/>
    <w:rsid w:val="00D042F9"/>
    <w:rsid w:val="00D062CE"/>
    <w:rsid w:val="00D070B6"/>
    <w:rsid w:val="00D072F2"/>
    <w:rsid w:val="00D160DF"/>
    <w:rsid w:val="00D174B9"/>
    <w:rsid w:val="00D20FD4"/>
    <w:rsid w:val="00D21C6A"/>
    <w:rsid w:val="00D21EF6"/>
    <w:rsid w:val="00D24D68"/>
    <w:rsid w:val="00D25859"/>
    <w:rsid w:val="00D260AF"/>
    <w:rsid w:val="00D271D3"/>
    <w:rsid w:val="00D30276"/>
    <w:rsid w:val="00D30AC4"/>
    <w:rsid w:val="00D365C1"/>
    <w:rsid w:val="00D4147D"/>
    <w:rsid w:val="00D45175"/>
    <w:rsid w:val="00D53082"/>
    <w:rsid w:val="00D5746A"/>
    <w:rsid w:val="00D6208F"/>
    <w:rsid w:val="00D654CA"/>
    <w:rsid w:val="00D712FD"/>
    <w:rsid w:val="00D7392A"/>
    <w:rsid w:val="00D751F3"/>
    <w:rsid w:val="00D82A46"/>
    <w:rsid w:val="00D8325E"/>
    <w:rsid w:val="00D83363"/>
    <w:rsid w:val="00D834E3"/>
    <w:rsid w:val="00D85FA0"/>
    <w:rsid w:val="00D876C5"/>
    <w:rsid w:val="00D942DE"/>
    <w:rsid w:val="00D94D77"/>
    <w:rsid w:val="00D96A6B"/>
    <w:rsid w:val="00D96E75"/>
    <w:rsid w:val="00DA0F33"/>
    <w:rsid w:val="00DA5EE3"/>
    <w:rsid w:val="00DA71BC"/>
    <w:rsid w:val="00DB0C73"/>
    <w:rsid w:val="00DB4864"/>
    <w:rsid w:val="00DB78AC"/>
    <w:rsid w:val="00DC1A04"/>
    <w:rsid w:val="00DD658C"/>
    <w:rsid w:val="00DD684B"/>
    <w:rsid w:val="00DE1A75"/>
    <w:rsid w:val="00DE1CAD"/>
    <w:rsid w:val="00DE35D6"/>
    <w:rsid w:val="00DE4DDC"/>
    <w:rsid w:val="00DE5DC2"/>
    <w:rsid w:val="00DE786F"/>
    <w:rsid w:val="00E03B29"/>
    <w:rsid w:val="00E04F79"/>
    <w:rsid w:val="00E051C0"/>
    <w:rsid w:val="00E06BA6"/>
    <w:rsid w:val="00E133B8"/>
    <w:rsid w:val="00E16766"/>
    <w:rsid w:val="00E20607"/>
    <w:rsid w:val="00E20893"/>
    <w:rsid w:val="00E21101"/>
    <w:rsid w:val="00E226AC"/>
    <w:rsid w:val="00E2488D"/>
    <w:rsid w:val="00E24EDF"/>
    <w:rsid w:val="00E2681E"/>
    <w:rsid w:val="00E27DC6"/>
    <w:rsid w:val="00E3224F"/>
    <w:rsid w:val="00E32A22"/>
    <w:rsid w:val="00E335B7"/>
    <w:rsid w:val="00E33D2C"/>
    <w:rsid w:val="00E37E38"/>
    <w:rsid w:val="00E40990"/>
    <w:rsid w:val="00E413A8"/>
    <w:rsid w:val="00E4311B"/>
    <w:rsid w:val="00E438E1"/>
    <w:rsid w:val="00E44682"/>
    <w:rsid w:val="00E4541D"/>
    <w:rsid w:val="00E47E54"/>
    <w:rsid w:val="00E5119E"/>
    <w:rsid w:val="00E55C0E"/>
    <w:rsid w:val="00E576AB"/>
    <w:rsid w:val="00E57D31"/>
    <w:rsid w:val="00E60473"/>
    <w:rsid w:val="00E60BC8"/>
    <w:rsid w:val="00E62CE9"/>
    <w:rsid w:val="00E67A4F"/>
    <w:rsid w:val="00E7394D"/>
    <w:rsid w:val="00E80AEA"/>
    <w:rsid w:val="00E83D3B"/>
    <w:rsid w:val="00E84B7E"/>
    <w:rsid w:val="00E860D7"/>
    <w:rsid w:val="00E876DF"/>
    <w:rsid w:val="00E87E0F"/>
    <w:rsid w:val="00E916DB"/>
    <w:rsid w:val="00E91BE0"/>
    <w:rsid w:val="00E93CD3"/>
    <w:rsid w:val="00EA114B"/>
    <w:rsid w:val="00EA4A7B"/>
    <w:rsid w:val="00EA7CBF"/>
    <w:rsid w:val="00EB0B4D"/>
    <w:rsid w:val="00EB1640"/>
    <w:rsid w:val="00EB7758"/>
    <w:rsid w:val="00EB7A91"/>
    <w:rsid w:val="00EC0E22"/>
    <w:rsid w:val="00EC4781"/>
    <w:rsid w:val="00EE16AE"/>
    <w:rsid w:val="00EE66B1"/>
    <w:rsid w:val="00EE7724"/>
    <w:rsid w:val="00EF1960"/>
    <w:rsid w:val="00EF45EB"/>
    <w:rsid w:val="00EF5374"/>
    <w:rsid w:val="00F059EA"/>
    <w:rsid w:val="00F150EB"/>
    <w:rsid w:val="00F1511A"/>
    <w:rsid w:val="00F1730F"/>
    <w:rsid w:val="00F25FE0"/>
    <w:rsid w:val="00F311E3"/>
    <w:rsid w:val="00F36324"/>
    <w:rsid w:val="00F367DB"/>
    <w:rsid w:val="00F428CA"/>
    <w:rsid w:val="00F43BE7"/>
    <w:rsid w:val="00F43D99"/>
    <w:rsid w:val="00F466F4"/>
    <w:rsid w:val="00F52D23"/>
    <w:rsid w:val="00F52F19"/>
    <w:rsid w:val="00F54FA4"/>
    <w:rsid w:val="00F62BA0"/>
    <w:rsid w:val="00F64BEC"/>
    <w:rsid w:val="00F669E2"/>
    <w:rsid w:val="00F73C9E"/>
    <w:rsid w:val="00F74B02"/>
    <w:rsid w:val="00F75D58"/>
    <w:rsid w:val="00F8274A"/>
    <w:rsid w:val="00F84152"/>
    <w:rsid w:val="00F85F22"/>
    <w:rsid w:val="00F96435"/>
    <w:rsid w:val="00FA2425"/>
    <w:rsid w:val="00FA68B3"/>
    <w:rsid w:val="00FA7651"/>
    <w:rsid w:val="00FA7D01"/>
    <w:rsid w:val="00FA7FF6"/>
    <w:rsid w:val="00FB3414"/>
    <w:rsid w:val="00FB3E38"/>
    <w:rsid w:val="00FB72AE"/>
    <w:rsid w:val="00FC2263"/>
    <w:rsid w:val="00FC2D08"/>
    <w:rsid w:val="00FC2D93"/>
    <w:rsid w:val="00FC4D97"/>
    <w:rsid w:val="00FC4F81"/>
    <w:rsid w:val="00FC65FF"/>
    <w:rsid w:val="00FD55DD"/>
    <w:rsid w:val="00FD648A"/>
    <w:rsid w:val="00FE2BFC"/>
    <w:rsid w:val="00FE2CD5"/>
    <w:rsid w:val="00FE484A"/>
    <w:rsid w:val="00FE70EB"/>
    <w:rsid w:val="00FF03F4"/>
    <w:rsid w:val="00FF07FE"/>
    <w:rsid w:val="00FF44A5"/>
    <w:rsid w:val="00FF5142"/>
    <w:rsid w:val="00FF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5:docId w15:val="{3B461211-3601-499F-AD34-9D89AE1EE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F9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450"/>
        <w:tab w:val="left" w:pos="1440"/>
      </w:tabs>
      <w:jc w:val="both"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outlineLvl w:val="3"/>
    </w:pPr>
    <w:rPr>
      <w:rFonts w:ascii="CG Times" w:hAnsi="CG Times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numPr>
        <w:numId w:val="2"/>
      </w:numPr>
      <w:jc w:val="both"/>
      <w:outlineLvl w:val="4"/>
    </w:pPr>
    <w:rPr>
      <w:rFonts w:ascii="CG Times" w:hAnsi="CG Times"/>
      <w:b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numPr>
        <w:numId w:val="4"/>
      </w:numPr>
      <w:outlineLvl w:val="5"/>
    </w:pPr>
    <w:rPr>
      <w:rFonts w:ascii="CG Times" w:hAnsi="CG Times"/>
      <w:b/>
      <w:sz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numPr>
        <w:numId w:val="6"/>
      </w:numPr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spacing w:line="340" w:lineRule="atLeast"/>
      <w:ind w:left="1440" w:right="720"/>
      <w:outlineLvl w:val="7"/>
    </w:pPr>
    <w:rPr>
      <w:i/>
      <w:sz w:val="22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8A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68A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68A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68A9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668A9"/>
    <w:rPr>
      <w:rFonts w:ascii="CG Times" w:hAnsi="CG Times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668A9"/>
    <w:rPr>
      <w:rFonts w:ascii="CG Times" w:hAnsi="CG Times"/>
      <w:b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668A9"/>
    <w:rPr>
      <w:b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68A9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68A9"/>
    <w:rPr>
      <w:rFonts w:asciiTheme="majorHAnsi" w:eastAsiaTheme="majorEastAsia" w:hAnsiTheme="majorHAnsi" w:cstheme="majorBidi"/>
      <w:sz w:val="22"/>
      <w:szCs w:val="22"/>
    </w:rPr>
  </w:style>
  <w:style w:type="paragraph" w:styleId="BodyText3">
    <w:name w:val="Body Text 3"/>
    <w:basedOn w:val="Normal"/>
    <w:link w:val="BodyText3Char"/>
    <w:uiPriority w:val="99"/>
    <w:pPr>
      <w:jc w:val="both"/>
    </w:pPr>
    <w:rPr>
      <w:rFonts w:ascii="CG Times" w:hAnsi="CG Times"/>
      <w:i/>
      <w:sz w:val="22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68A9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pPr>
      <w:ind w:left="720" w:hanging="720"/>
    </w:pPr>
    <w:rPr>
      <w:b/>
      <w:sz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668A9"/>
    <w:rPr>
      <w:sz w:val="24"/>
    </w:rPr>
  </w:style>
  <w:style w:type="paragraph" w:styleId="BodyTextIndent2">
    <w:name w:val="Body Text Indent 2"/>
    <w:basedOn w:val="Normal"/>
    <w:link w:val="BodyTextIndent2Char"/>
    <w:pPr>
      <w:ind w:left="360"/>
      <w:jc w:val="both"/>
    </w:pPr>
    <w:rPr>
      <w:rFonts w:ascii="CG Times" w:hAnsi="CG Times"/>
    </w:rPr>
  </w:style>
  <w:style w:type="character" w:customStyle="1" w:styleId="BodyTextIndent2Char">
    <w:name w:val="Body Text Indent 2 Char"/>
    <w:basedOn w:val="DefaultParagraphFont"/>
    <w:link w:val="BodyTextIndent2"/>
    <w:rsid w:val="003668A9"/>
    <w:rPr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68A9"/>
    <w:rPr>
      <w:sz w:val="24"/>
    </w:rPr>
  </w:style>
  <w:style w:type="paragraph" w:styleId="BodyText">
    <w:name w:val="Body Text"/>
    <w:basedOn w:val="Normal"/>
    <w:link w:val="BodyTextChar"/>
    <w:uiPriority w:val="9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68A9"/>
    <w:rPr>
      <w:sz w:val="24"/>
    </w:rPr>
  </w:style>
  <w:style w:type="paragraph" w:styleId="BodyText2">
    <w:name w:val="Body Text 2"/>
    <w:basedOn w:val="Normal"/>
    <w:link w:val="BodyText2Char"/>
    <w:uiPriority w:val="99"/>
    <w:pPr>
      <w:tabs>
        <w:tab w:val="left" w:pos="4860"/>
      </w:tabs>
      <w:jc w:val="both"/>
    </w:pPr>
    <w:rPr>
      <w:rFonts w:ascii="CG Times" w:hAnsi="CG Times"/>
      <w:i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668A9"/>
    <w:rPr>
      <w:sz w:val="24"/>
    </w:rPr>
  </w:style>
  <w:style w:type="paragraph" w:styleId="BodyTextIndent3">
    <w:name w:val="Body Text Indent 3"/>
    <w:basedOn w:val="Normal"/>
    <w:link w:val="BodyTextIndent3Char"/>
    <w:uiPriority w:val="99"/>
    <w:pPr>
      <w:ind w:left="720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668A9"/>
    <w:rPr>
      <w:sz w:val="16"/>
      <w:szCs w:val="16"/>
    </w:rPr>
  </w:style>
  <w:style w:type="paragraph" w:styleId="BlockText">
    <w:name w:val="Block Text"/>
    <w:basedOn w:val="Normal"/>
    <w:uiPriority w:val="99"/>
    <w:pPr>
      <w:ind w:left="2016" w:right="864"/>
      <w:jc w:val="both"/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68A9"/>
    <w:rPr>
      <w:sz w:val="24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customStyle="1" w:styleId="Default">
    <w:name w:val="Default"/>
    <w:rsid w:val="00C7497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E33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8A9"/>
    <w:rPr>
      <w:sz w:val="0"/>
      <w:szCs w:val="0"/>
    </w:rPr>
  </w:style>
  <w:style w:type="table" w:styleId="TableGrid">
    <w:name w:val="Table Grid"/>
    <w:basedOn w:val="TableNormal"/>
    <w:uiPriority w:val="59"/>
    <w:rsid w:val="008821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3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8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0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17133">
                      <w:marLeft w:val="0"/>
                      <w:marRight w:val="0"/>
                      <w:marTop w:val="7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577935">
                          <w:marLeft w:val="450"/>
                          <w:marRight w:val="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059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8647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562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707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auto"/>
                                            <w:bottom w:val="none" w:sz="0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941453743">
                                              <w:marLeft w:val="15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2817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0499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47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2111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18046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51384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50860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7506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149277">
                                                                                  <w:blockQuote w:val="1"/>
                                                                                  <w:marLeft w:val="720"/>
                                                                                  <w:marRight w:val="720"/>
                                                                                  <w:marTop w:val="100"/>
                                                                                  <w:marBottom w:val="1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50980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8071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970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849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CFADF-6D54-40F5-AEFE-53073BC2A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13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ford Union Schools</Company>
  <LinksUpToDate>false</LinksUpToDate>
  <CharactersWithSpaces>3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ford Union Schools</dc:creator>
  <cp:keywords/>
  <dc:description/>
  <cp:lastModifiedBy>Warren, Jacquelyn</cp:lastModifiedBy>
  <cp:revision>6</cp:revision>
  <cp:lastPrinted>2017-05-03T21:49:00Z</cp:lastPrinted>
  <dcterms:created xsi:type="dcterms:W3CDTF">2017-05-03T20:14:00Z</dcterms:created>
  <dcterms:modified xsi:type="dcterms:W3CDTF">2017-05-03T22:00:00Z</dcterms:modified>
</cp:coreProperties>
</file>